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340BD5">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340BD5">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340BD5">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340BD5">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340BD5">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340BD5">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340BD5">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340BD5">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340BD5">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340BD5">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340BD5">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340BD5">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340BD5">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340BD5">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340BD5">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340BD5">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340BD5">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340BD5">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340BD5">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340BD5">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340BD5">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340BD5">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340BD5">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340BD5">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340BD5">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340BD5">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340BD5">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340BD5">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340BD5">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340BD5">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340BD5">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340BD5">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340BD5">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340BD5">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340BD5">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340BD5">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340BD5">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340BD5">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340BD5">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340BD5">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340BD5">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340BD5">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340BD5">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340BD5">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340BD5">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340BD5">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340BD5">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340BD5">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340BD5">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340BD5">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340BD5">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340BD5">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340BD5">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340BD5">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340BD5">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340BD5">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340BD5">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340BD5">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340BD5">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340BD5">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340BD5">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340BD5">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340BD5">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340BD5">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340BD5">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340BD5">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340BD5">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340BD5">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340BD5">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340BD5">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340BD5">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340BD5">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340BD5">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340BD5">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340BD5">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340BD5">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340BD5">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340BD5">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340BD5">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340BD5">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340BD5">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340BD5">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340BD5">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340BD5">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340BD5">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340BD5">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340BD5">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340BD5">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340BD5">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100AAB7E" w:rsidR="00A41BD0" w:rsidRDefault="00645BE5" w:rsidP="00645BE5">
      <w:pPr>
        <w:pStyle w:val="Caption"/>
        <w:jc w:val="center"/>
      </w:pPr>
      <w:r>
        <w:t xml:space="preserve">Figure </w:t>
      </w:r>
      <w:fldSimple w:instr=" SEQ Figure \* ARABIC ">
        <w:r w:rsidR="007C7D59">
          <w:rPr>
            <w:noProof/>
          </w:rPr>
          <w:t>1</w:t>
        </w:r>
      </w:fldSimple>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27931ECA" w:rsidR="000766E9" w:rsidRDefault="00781BFF" w:rsidP="00781BFF">
      <w:pPr>
        <w:pStyle w:val="Caption"/>
        <w:jc w:val="center"/>
      </w:pPr>
      <w:r>
        <w:t xml:space="preserve">Figure </w:t>
      </w:r>
      <w:fldSimple w:instr=" SEQ Figure \* ARABIC ">
        <w:r w:rsidR="007C7D59">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7A4A3BA5" w:rsidR="00E4760D" w:rsidRDefault="00CD3720" w:rsidP="00CD3720">
      <w:pPr>
        <w:pStyle w:val="Caption"/>
        <w:jc w:val="center"/>
        <w:rPr>
          <w:b w:val="0"/>
          <w:bCs/>
        </w:rPr>
      </w:pPr>
      <w:r>
        <w:t xml:space="preserve">Figure </w:t>
      </w:r>
      <w:fldSimple w:instr=" SEQ Figure \* ARABIC ">
        <w:r w:rsidR="007C7D59">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30701AAB" w:rsidR="00853314" w:rsidRDefault="008E1B88" w:rsidP="008E1B88">
      <w:pPr>
        <w:pStyle w:val="Caption"/>
        <w:jc w:val="center"/>
        <w:rPr>
          <w:b w:val="0"/>
          <w:bCs/>
        </w:rPr>
      </w:pPr>
      <w:r>
        <w:t xml:space="preserve">Figure </w:t>
      </w:r>
      <w:fldSimple w:instr=" SEQ Figure \* ARABIC ">
        <w:r w:rsidR="007C7D59">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6F64B807" w:rsidR="00582ADE" w:rsidRPr="00250D8D" w:rsidRDefault="00EA5320" w:rsidP="00250D8D">
      <w:pPr>
        <w:pStyle w:val="Caption"/>
        <w:jc w:val="center"/>
        <w:rPr>
          <w:b w:val="0"/>
          <w:bCs/>
        </w:rPr>
      </w:pPr>
      <w:r>
        <w:t xml:space="preserve">Figure </w:t>
      </w:r>
      <w:fldSimple w:instr=" SEQ Figure \* ARABIC ">
        <w:r w:rsidR="007C7D59">
          <w:rPr>
            <w:noProof/>
          </w:rPr>
          <w:t>5</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6477402B" w:rsidR="0017429A" w:rsidRPr="0017429A" w:rsidRDefault="002D5198" w:rsidP="002D5198">
      <w:pPr>
        <w:pStyle w:val="Caption"/>
        <w:jc w:val="center"/>
        <w:rPr>
          <w:bCs/>
        </w:rPr>
      </w:pPr>
      <w:r>
        <w:t xml:space="preserve">Figure </w:t>
      </w:r>
      <w:fldSimple w:instr=" SEQ Figure \* ARABIC ">
        <w:r w:rsidR="007C7D59">
          <w:rPr>
            <w:noProof/>
          </w:rPr>
          <w:t>6</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33CD6C5B" w:rsidR="00BA135D" w:rsidRDefault="008D5F2C" w:rsidP="006252A5">
      <w:pPr>
        <w:pStyle w:val="Caption"/>
        <w:jc w:val="center"/>
      </w:pPr>
      <w:r>
        <w:t xml:space="preserve">Figure </w:t>
      </w:r>
      <w:fldSimple w:instr=" SEQ Figure \* ARABIC ">
        <w:r w:rsidR="007C7D59">
          <w:rPr>
            <w:noProof/>
          </w:rPr>
          <w:t>7</w:t>
        </w:r>
      </w:fldSimple>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7448F496" w:rsidR="00F60019" w:rsidRDefault="00892298" w:rsidP="00A30BF1">
      <w:pPr>
        <w:pStyle w:val="Caption"/>
        <w:jc w:val="center"/>
      </w:pPr>
      <w:r>
        <w:t xml:space="preserve">Figure </w:t>
      </w:r>
      <w:fldSimple w:instr=" SEQ Figure \* ARABIC ">
        <w:r w:rsidR="007C7D59">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7749CA3F" w:rsidR="009375F5" w:rsidRDefault="009375F5" w:rsidP="009375F5">
      <w:pPr>
        <w:pStyle w:val="Caption"/>
        <w:jc w:val="center"/>
      </w:pPr>
      <w:r>
        <w:t xml:space="preserve">Figure </w:t>
      </w:r>
      <w:fldSimple w:instr=" SEQ Figure \* ARABIC ">
        <w:r w:rsidR="007C7D59">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40E2AC87" w:rsidR="00151ED1" w:rsidRDefault="00151ED1" w:rsidP="00E14ADF">
      <w:pPr>
        <w:pStyle w:val="Caption"/>
        <w:jc w:val="center"/>
        <w:rPr>
          <w:rStyle w:val="a"/>
          <w:color w:val="252525"/>
        </w:rPr>
      </w:pPr>
      <w:r>
        <w:t xml:space="preserve">Figure </w:t>
      </w:r>
      <w:fldSimple w:instr=" SEQ Figure \* ARABIC ">
        <w:r w:rsidR="007C7D59">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11BC5E87" w:rsidR="008447AA" w:rsidRDefault="008447AA" w:rsidP="007C01AE">
      <w:pPr>
        <w:pStyle w:val="Caption"/>
        <w:jc w:val="center"/>
        <w:rPr>
          <w:b w:val="0"/>
          <w:bCs/>
        </w:rPr>
      </w:pPr>
      <w:r>
        <w:t xml:space="preserve">Figure </w:t>
      </w:r>
      <w:fldSimple w:instr=" SEQ Figure \* ARABIC ">
        <w:r w:rsidR="007C7D59">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52B4CF73" w:rsidR="00D22F0E" w:rsidRDefault="00983ACD" w:rsidP="00983ACD">
      <w:pPr>
        <w:pStyle w:val="Caption"/>
        <w:jc w:val="center"/>
      </w:pPr>
      <w:r>
        <w:t xml:space="preserve">Figure </w:t>
      </w:r>
      <w:fldSimple w:instr=" SEQ Figure \* ARABIC ">
        <w:r w:rsidR="007C7D59">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677ED087" w:rsidR="00D02248" w:rsidRDefault="004D3C71" w:rsidP="004D3C71">
      <w:pPr>
        <w:pStyle w:val="Caption"/>
        <w:jc w:val="center"/>
      </w:pPr>
      <w:r>
        <w:t xml:space="preserve">Figure </w:t>
      </w:r>
      <w:fldSimple w:instr=" SEQ Figure \* ARABIC ">
        <w:r w:rsidR="007C7D59">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7C84FA6D" w:rsidR="00AD43A8" w:rsidRDefault="006C456D" w:rsidP="004A417D">
      <w:pPr>
        <w:pStyle w:val="Caption"/>
        <w:jc w:val="center"/>
        <w:rPr>
          <w:b w:val="0"/>
          <w:bCs/>
        </w:rPr>
      </w:pPr>
      <w:r>
        <w:t xml:space="preserve">Figure </w:t>
      </w:r>
      <w:fldSimple w:instr=" SEQ Figure \* ARABIC ">
        <w:r w:rsidR="007C7D59">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6D6350B4" w:rsidR="00E4042F" w:rsidRDefault="00E4042F" w:rsidP="004A3CEC">
      <w:pPr>
        <w:pStyle w:val="Caption"/>
        <w:jc w:val="center"/>
        <w:rPr>
          <w:b w:val="0"/>
          <w:bCs/>
        </w:rPr>
      </w:pPr>
      <w:r>
        <w:t xml:space="preserve">Figure </w:t>
      </w:r>
      <w:fldSimple w:instr=" SEQ Figure \* ARABIC ">
        <w:r w:rsidR="007C7D59">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3E9054D7" w:rsidR="00B26D8C" w:rsidRDefault="00D330F4" w:rsidP="00D330F4">
      <w:pPr>
        <w:pStyle w:val="Caption"/>
        <w:jc w:val="center"/>
      </w:pPr>
      <w:r>
        <w:t xml:space="preserve">Figure </w:t>
      </w:r>
      <w:fldSimple w:instr=" SEQ Figure \* ARABIC ">
        <w:r w:rsidR="007C7D59">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7480DA8F" w:rsidR="000D40A3" w:rsidRDefault="00913E1C" w:rsidP="00AD7A44">
      <w:pPr>
        <w:pStyle w:val="Caption"/>
        <w:jc w:val="center"/>
      </w:pPr>
      <w:r>
        <w:t xml:space="preserve">Figure </w:t>
      </w:r>
      <w:fldSimple w:instr=" SEQ Figure \* ARABIC ">
        <w:r w:rsidR="007C7D59">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780592B8" w:rsidR="00036F2A" w:rsidRDefault="000B4638" w:rsidP="000B4638">
      <w:pPr>
        <w:pStyle w:val="Caption"/>
        <w:jc w:val="center"/>
      </w:pPr>
      <w:r>
        <w:t xml:space="preserve">Figure </w:t>
      </w:r>
      <w:fldSimple w:instr=" SEQ Figure \* ARABIC ">
        <w:r w:rsidR="007C7D59">
          <w:rPr>
            <w:noProof/>
          </w:rPr>
          <w:t>18</w:t>
        </w:r>
      </w:fldSimple>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4AE6954B" w:rsidR="000B0021" w:rsidRDefault="00875976" w:rsidP="00875976">
      <w:pPr>
        <w:pStyle w:val="Caption"/>
        <w:jc w:val="center"/>
        <w:rPr>
          <w:b w:val="0"/>
          <w:bCs/>
        </w:rPr>
      </w:pPr>
      <w:r>
        <w:t xml:space="preserve">Figure </w:t>
      </w:r>
      <w:fldSimple w:instr=" SEQ Figure \* ARABIC ">
        <w:r w:rsidR="007C7D59">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4F650B62" w:rsidR="00470FB3" w:rsidRDefault="000B3B6A" w:rsidP="000B3B6A">
      <w:pPr>
        <w:pStyle w:val="Caption"/>
        <w:jc w:val="center"/>
      </w:pPr>
      <w:r>
        <w:t xml:space="preserve">Figure </w:t>
      </w:r>
      <w:fldSimple w:instr=" SEQ Figure \* ARABIC ">
        <w:r w:rsidR="007C7D59">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147FD917" w:rsidR="006D6981" w:rsidRDefault="006D6981" w:rsidP="006D6981">
      <w:pPr>
        <w:pStyle w:val="Caption"/>
        <w:ind w:left="720" w:hanging="720"/>
        <w:jc w:val="center"/>
        <w:rPr>
          <w:b w:val="0"/>
          <w:bCs/>
        </w:rPr>
      </w:pPr>
      <w:r>
        <w:t xml:space="preserve">Figure </w:t>
      </w:r>
      <w:fldSimple w:instr=" SEQ Figure \* ARABIC ">
        <w:r w:rsidR="007C7D59">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End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1EE00B75" w:rsidR="007F0C89" w:rsidRDefault="007F0C89" w:rsidP="007F0C89">
      <w:pPr>
        <w:pStyle w:val="Caption"/>
        <w:jc w:val="center"/>
      </w:pPr>
      <w:r w:rsidRPr="007E61CF">
        <w:t xml:space="preserve">Figure </w:t>
      </w:r>
      <w:fldSimple w:instr=" SEQ Figure \* ARABIC ">
        <w:r w:rsidR="007C7D59">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49C656F7" w:rsidR="007F0C89" w:rsidRPr="00CB39DA" w:rsidRDefault="007F0C89" w:rsidP="007F0C89">
      <w:pPr>
        <w:pStyle w:val="Caption"/>
        <w:jc w:val="center"/>
        <w:rPr>
          <w:b w:val="0"/>
          <w:bCs/>
        </w:rPr>
      </w:pPr>
      <w:r w:rsidRPr="00CB39DA">
        <w:t xml:space="preserve">Figure </w:t>
      </w:r>
      <w:fldSimple w:instr=" SEQ Figure \* ARABIC ">
        <w:r w:rsidR="007C7D59">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13887DEF" w:rsidR="007F0C89" w:rsidRDefault="007F0C89" w:rsidP="007F0C89">
      <w:pPr>
        <w:pStyle w:val="Caption"/>
        <w:jc w:val="center"/>
      </w:pPr>
      <w:r>
        <w:t xml:space="preserve">Figure </w:t>
      </w:r>
      <w:fldSimple w:instr=" SEQ Figure \* ARABIC ">
        <w:r w:rsidR="007C7D59">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449EE30B" w:rsidR="007F0C89" w:rsidRDefault="007F0C89" w:rsidP="007F0C89">
      <w:pPr>
        <w:pStyle w:val="Caption"/>
        <w:jc w:val="center"/>
      </w:pPr>
      <w:r>
        <w:t xml:space="preserve">Figure </w:t>
      </w:r>
      <w:fldSimple w:instr=" SEQ Figure \* ARABIC ">
        <w:r w:rsidR="007C7D59">
          <w:rPr>
            <w:noProof/>
          </w:rPr>
          <w:t>25</w:t>
        </w:r>
      </w:fldSimple>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3A2B3276" w:rsidR="003B7C60" w:rsidRDefault="003B7C60" w:rsidP="0075313E">
      <w:pPr>
        <w:pStyle w:val="Caption"/>
        <w:jc w:val="center"/>
      </w:pPr>
      <w:r>
        <w:t xml:space="preserve">Figure </w:t>
      </w:r>
      <w:fldSimple w:instr=" SEQ Figure \* ARABIC ">
        <w:r w:rsidR="007C7D59">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47475D1E" w:rsidR="004D5FE6" w:rsidRDefault="003B7C60" w:rsidP="0075313E">
      <w:pPr>
        <w:pStyle w:val="Caption"/>
        <w:jc w:val="center"/>
        <w:rPr>
          <w:b w:val="0"/>
          <w:bCs/>
        </w:rPr>
      </w:pPr>
      <w:r>
        <w:t xml:space="preserve">Figure </w:t>
      </w:r>
      <w:fldSimple w:instr=" SEQ Figure \* ARABIC ">
        <w:r w:rsidR="007C7D59">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36EEE8A5" w:rsidR="004C5C43" w:rsidRDefault="004C5C43" w:rsidP="00861FC2">
      <w:pPr>
        <w:pStyle w:val="Caption"/>
        <w:jc w:val="center"/>
      </w:pPr>
      <w:r>
        <w:t xml:space="preserve">Figure </w:t>
      </w:r>
      <w:fldSimple w:instr=" SEQ Figure \* ARABIC ">
        <w:r w:rsidR="007C7D59">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287E1C4C" w:rsidR="00DA0121" w:rsidRDefault="004C5C43" w:rsidP="00236DE7">
      <w:pPr>
        <w:pStyle w:val="Caption"/>
        <w:jc w:val="center"/>
      </w:pPr>
      <w:r>
        <w:t xml:space="preserve">Figure </w:t>
      </w:r>
      <w:fldSimple w:instr=" SEQ Figure \* ARABIC ">
        <w:r w:rsidR="007C7D59">
          <w:rPr>
            <w:noProof/>
          </w:rPr>
          <w:t>29</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1036B2F6" w:rsidR="00B80B8C" w:rsidRDefault="00B80B8C" w:rsidP="00B80B8C">
      <w:pPr>
        <w:pStyle w:val="Caption"/>
        <w:jc w:val="center"/>
      </w:pPr>
      <w:r>
        <w:t xml:space="preserve">Figure </w:t>
      </w:r>
      <w:fldSimple w:instr=" SEQ Figure \* ARABIC ">
        <w:r w:rsidR="007C7D59">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47332D23" w:rsidR="00427DAB" w:rsidRDefault="00B67BFA" w:rsidP="0028708B">
      <w:pPr>
        <w:pStyle w:val="Caption"/>
        <w:jc w:val="center"/>
      </w:pPr>
      <w:r>
        <w:t xml:space="preserve">Figure </w:t>
      </w:r>
      <w:fldSimple w:instr=" SEQ Figure \* ARABIC ">
        <w:r w:rsidR="007C7D59">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370AC2F8" w:rsidR="00543E72" w:rsidRDefault="00533053" w:rsidP="00533053">
      <w:pPr>
        <w:pStyle w:val="Caption"/>
        <w:jc w:val="center"/>
      </w:pPr>
      <w:r>
        <w:t xml:space="preserve">Figure </w:t>
      </w:r>
      <w:fldSimple w:instr=" SEQ Figure \* ARABIC ">
        <w:r w:rsidR="007C7D59">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340BD5"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3107F636" w:rsidR="006D5E8A" w:rsidRDefault="006D5E8A" w:rsidP="006D5E8A">
      <w:pPr>
        <w:pStyle w:val="Caption"/>
        <w:jc w:val="center"/>
      </w:pPr>
      <w:r>
        <w:t xml:space="preserve">Figure </w:t>
      </w:r>
      <w:fldSimple w:instr=" SEQ Figure \* ARABIC ">
        <w:r w:rsidR="007C7D59">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5673C450" w:rsidR="005F2D9B" w:rsidRPr="009E483B" w:rsidRDefault="005F2D9B" w:rsidP="006A4D37">
      <w:pPr>
        <w:pStyle w:val="Caption"/>
        <w:jc w:val="center"/>
      </w:pPr>
      <w:r>
        <w:t xml:space="preserve">Figure </w:t>
      </w:r>
      <w:fldSimple w:instr=" SEQ Figure \* ARABIC ">
        <w:r w:rsidR="007C7D59">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45B84F70" w:rsidR="005F2D9B" w:rsidRPr="007F5E76" w:rsidRDefault="005F2D9B" w:rsidP="00355ED5">
      <w:pPr>
        <w:pStyle w:val="Caption"/>
        <w:jc w:val="center"/>
        <w:rPr>
          <w:b w:val="0"/>
        </w:rPr>
      </w:pPr>
      <w:r>
        <w:t xml:space="preserve">Figure </w:t>
      </w:r>
      <w:fldSimple w:instr=" SEQ Figure \* ARABIC ">
        <w:r w:rsidR="007C7D59">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7D140221" w:rsidR="00413E01" w:rsidRDefault="00291082" w:rsidP="00291082">
      <w:pPr>
        <w:pStyle w:val="Caption"/>
        <w:jc w:val="center"/>
      </w:pPr>
      <w:r>
        <w:t xml:space="preserve">Figure </w:t>
      </w:r>
      <w:fldSimple w:instr=" SEQ Figure \* ARABIC ">
        <w:r w:rsidR="007C7D59">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77892045" w:rsidR="00656880" w:rsidRDefault="008F5BE2" w:rsidP="008F5BE2">
      <w:pPr>
        <w:pStyle w:val="Caption"/>
        <w:jc w:val="center"/>
      </w:pPr>
      <w:r>
        <w:t xml:space="preserve">Figure </w:t>
      </w:r>
      <w:fldSimple w:instr=" SEQ Figure \* ARABIC ">
        <w:r w:rsidR="007C7D59">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4943AC93" w:rsidR="003C3A0A" w:rsidRDefault="002221E8" w:rsidP="002221E8">
      <w:pPr>
        <w:pStyle w:val="Caption"/>
        <w:jc w:val="center"/>
      </w:pPr>
      <w:r>
        <w:t xml:space="preserve">Figure </w:t>
      </w:r>
      <w:fldSimple w:instr=" SEQ Figure \* ARABIC ">
        <w:r w:rsidR="007C7D59">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648DE0B9" w:rsidR="002D040E" w:rsidRDefault="002D040E" w:rsidP="002D040E">
      <w:pPr>
        <w:pStyle w:val="Caption"/>
        <w:jc w:val="center"/>
      </w:pPr>
      <w:r>
        <w:t xml:space="preserve">Figure </w:t>
      </w:r>
      <w:fldSimple w:instr=" SEQ Figure \* ARABIC ">
        <w:r w:rsidR="007C7D59">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7E7A41C8" w:rsidR="00123F41" w:rsidRDefault="0086304C" w:rsidP="0086304C">
      <w:pPr>
        <w:pStyle w:val="Caption"/>
        <w:jc w:val="center"/>
      </w:pPr>
      <w:r>
        <w:t xml:space="preserve">Figure </w:t>
      </w:r>
      <w:fldSimple w:instr=" SEQ Figure \* ARABIC ">
        <w:r w:rsidR="007C7D59">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3003B355" w:rsidR="00123F41" w:rsidRDefault="00350E89" w:rsidP="00350E89">
      <w:pPr>
        <w:pStyle w:val="Caption"/>
        <w:jc w:val="center"/>
      </w:pPr>
      <w:r>
        <w:t xml:space="preserve">Figure </w:t>
      </w:r>
      <w:fldSimple w:instr=" SEQ Figure \* ARABIC ">
        <w:r w:rsidR="007C7D59">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1B7F6D60" w:rsidR="00123F41" w:rsidRPr="00FF5E1F" w:rsidRDefault="00D7607F" w:rsidP="00D7607F">
      <w:pPr>
        <w:pStyle w:val="Caption"/>
        <w:jc w:val="center"/>
      </w:pPr>
      <w:r>
        <w:t xml:space="preserve">Figure </w:t>
      </w:r>
      <w:fldSimple w:instr=" SEQ Figure \* ARABIC ">
        <w:r w:rsidR="007C7D59">
          <w:rPr>
            <w:noProof/>
          </w:rPr>
          <w:t>42</w:t>
        </w:r>
      </w:fldSimple>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67E2E494" w:rsidR="00AA5989" w:rsidRDefault="0001297D" w:rsidP="0001297D">
      <w:pPr>
        <w:pStyle w:val="Caption"/>
        <w:jc w:val="center"/>
      </w:pPr>
      <w:r>
        <w:t xml:space="preserve">Figure </w:t>
      </w:r>
      <w:fldSimple w:instr=" SEQ Figure \* ARABIC ">
        <w:r w:rsidR="007C7D59">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2F8ECA38" w:rsidR="00CF54DE" w:rsidRDefault="00193D89" w:rsidP="006B22EA">
      <w:pPr>
        <w:pStyle w:val="Caption"/>
        <w:jc w:val="center"/>
      </w:pPr>
      <w:r>
        <w:t xml:space="preserve">Figure </w:t>
      </w:r>
      <w:fldSimple w:instr=" SEQ Figure \* ARABIC ">
        <w:r w:rsidR="007C7D59">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655C4447"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7C7D59">
          <w:rPr>
            <w:noProof/>
          </w:rPr>
          <w:t>45</w:t>
        </w:r>
      </w:fldSimple>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3DDF6B7D" w:rsidR="00E56110" w:rsidRDefault="00002F26" w:rsidP="00002F26">
      <w:pPr>
        <w:pStyle w:val="Caption"/>
        <w:jc w:val="center"/>
        <w:rPr>
          <w:b w:val="0"/>
          <w:bCs/>
        </w:rPr>
      </w:pPr>
      <w:r>
        <w:t xml:space="preserve">Figure </w:t>
      </w:r>
      <w:fldSimple w:instr=" SEQ Figure \* ARABIC ">
        <w:r w:rsidR="007C7D59">
          <w:rPr>
            <w:noProof/>
          </w:rPr>
          <w:t>46</w:t>
        </w:r>
      </w:fldSimple>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203345B4" w:rsidR="00B53DF0" w:rsidRDefault="004D779F" w:rsidP="00DA415B">
      <w:pPr>
        <w:pStyle w:val="Caption"/>
        <w:jc w:val="center"/>
      </w:pPr>
      <w:r>
        <w:t xml:space="preserve">Figure </w:t>
      </w:r>
      <w:fldSimple w:instr=" SEQ Figure \* ARABIC ">
        <w:r w:rsidR="007C7D59">
          <w:rPr>
            <w:noProof/>
          </w:rPr>
          <w:t>47</w:t>
        </w:r>
      </w:fldSimple>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299E3EFC" w:rsidR="00D41B00" w:rsidRDefault="00D41B00" w:rsidP="00D41B00">
      <w:pPr>
        <w:pStyle w:val="Caption"/>
        <w:jc w:val="center"/>
      </w:pPr>
      <w:r>
        <w:t xml:space="preserve">Figure </w:t>
      </w:r>
      <w:fldSimple w:instr=" SEQ Figure \* ARABIC ">
        <w:r w:rsidR="007C7D59">
          <w:rPr>
            <w:noProof/>
          </w:rPr>
          <w:t>48</w:t>
        </w:r>
      </w:fldSimple>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063E46E9" w:rsidR="00781FC2" w:rsidRDefault="0025572B" w:rsidP="0025572B">
      <w:pPr>
        <w:pStyle w:val="Caption"/>
        <w:jc w:val="center"/>
        <w:rPr>
          <w:b w:val="0"/>
          <w:bCs/>
        </w:rPr>
      </w:pPr>
      <w:r>
        <w:t xml:space="preserve">Figure </w:t>
      </w:r>
      <w:fldSimple w:instr=" SEQ Figure \* ARABIC ">
        <w:r w:rsidR="007C7D59">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480AC06D" w:rsidR="003F59D2" w:rsidRPr="006C0387" w:rsidRDefault="006124DE" w:rsidP="006C0387">
      <w:pPr>
        <w:pStyle w:val="Caption"/>
        <w:jc w:val="center"/>
        <w:rPr>
          <w:b w:val="0"/>
          <w:bCs/>
        </w:rPr>
      </w:pPr>
      <w:r>
        <w:t xml:space="preserve">Figure </w:t>
      </w:r>
      <w:fldSimple w:instr=" SEQ Figure \* ARABIC ">
        <w:r w:rsidR="007C7D59">
          <w:rPr>
            <w:noProof/>
          </w:rPr>
          <w:t>50</w:t>
        </w:r>
      </w:fldSimple>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1043C6CD" w:rsidR="00FF2748" w:rsidRDefault="00FF2748" w:rsidP="00FF2748">
      <w:pPr>
        <w:pStyle w:val="Caption"/>
        <w:jc w:val="center"/>
        <w:rPr>
          <w:b w:val="0"/>
          <w:bCs/>
        </w:rPr>
      </w:pPr>
      <w:r>
        <w:t xml:space="preserve">Figure </w:t>
      </w:r>
      <w:fldSimple w:instr=" SEQ Figure \* ARABIC ">
        <w:r w:rsidR="007C7D59">
          <w:rPr>
            <w:noProof/>
          </w:rPr>
          <w:t>51</w:t>
        </w:r>
      </w:fldSimple>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42CB5A4A" w:rsidR="00746CD4" w:rsidRDefault="00565A71" w:rsidP="00565A71">
      <w:pPr>
        <w:pStyle w:val="Caption"/>
        <w:jc w:val="center"/>
      </w:pPr>
      <w:r>
        <w:t xml:space="preserve">Figure </w:t>
      </w:r>
      <w:fldSimple w:instr=" SEQ Figure \* ARABIC ">
        <w:r w:rsidR="007C7D59">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2F1898DD" w:rsidR="00A858FD" w:rsidRDefault="00FE6054" w:rsidP="00FE6054">
      <w:pPr>
        <w:pStyle w:val="Caption"/>
        <w:jc w:val="center"/>
      </w:pPr>
      <w:r>
        <w:t xml:space="preserve">Figure </w:t>
      </w:r>
      <w:fldSimple w:instr=" SEQ Figure \* ARABIC ">
        <w:r w:rsidR="007C7D59">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7A5431E1" w:rsidR="00D516C5" w:rsidRDefault="000D274A" w:rsidP="00450898">
      <w:pPr>
        <w:pStyle w:val="Caption"/>
        <w:jc w:val="center"/>
      </w:pPr>
      <w:r>
        <w:t xml:space="preserve">Figure </w:t>
      </w:r>
      <w:fldSimple w:instr=" SEQ Figure \* ARABIC ">
        <w:r w:rsidR="007C7D59">
          <w:rPr>
            <w:noProof/>
          </w:rPr>
          <w:t>54</w:t>
        </w:r>
      </w:fldSimple>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36DF8CF4" w:rsidR="00473B42" w:rsidRDefault="00832CA4" w:rsidP="00832CA4">
      <w:pPr>
        <w:pStyle w:val="Caption"/>
        <w:jc w:val="center"/>
      </w:pPr>
      <w:r>
        <w:t xml:space="preserve">Figure </w:t>
      </w:r>
      <w:fldSimple w:instr=" SEQ Figure \* ARABIC ">
        <w:r w:rsidR="007C7D59">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1C9A3563" w:rsidR="00F537CD" w:rsidRDefault="002F2798" w:rsidP="00F537CD">
      <w:pPr>
        <w:keepNext/>
      </w:pPr>
      <w:r>
        <w:rPr>
          <w:noProof/>
        </w:rPr>
        <w:drawing>
          <wp:inline distT="0" distB="0" distL="0" distR="0" wp14:anchorId="62FEDCA5" wp14:editId="22C7DDE3">
            <wp:extent cx="6645910" cy="5987415"/>
            <wp:effectExtent l="0" t="0" r="0" b="0"/>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472F34CB" w:rsidR="00654E19" w:rsidRPr="00075071" w:rsidRDefault="00F537CD" w:rsidP="00465F4A">
      <w:pPr>
        <w:pStyle w:val="Caption"/>
        <w:jc w:val="center"/>
      </w:pPr>
      <w:r>
        <w:t xml:space="preserve">Figure </w:t>
      </w:r>
      <w:fldSimple w:instr=" SEQ Figure \* ARABIC ">
        <w:r w:rsidR="007C7D59">
          <w:rPr>
            <w:noProof/>
          </w:rPr>
          <w:t>56</w:t>
        </w:r>
      </w:fldSimple>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57FEAB09"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147C2136" w:rsidR="004E48E4" w:rsidRDefault="00561EF0" w:rsidP="001B4D77">
      <w:pPr>
        <w:pStyle w:val="Caption"/>
        <w:jc w:val="center"/>
      </w:pPr>
      <w:r>
        <w:t xml:space="preserve">Figure </w:t>
      </w:r>
      <w:fldSimple w:instr=" SEQ Figure \* ARABIC ">
        <w:r w:rsidR="007C7D59">
          <w:rPr>
            <w:noProof/>
          </w:rPr>
          <w:t>57</w:t>
        </w:r>
      </w:fldSimple>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6EC9DB7A" w:rsidR="00484CBE" w:rsidRDefault="002C15E7" w:rsidP="002C15E7">
      <w:pPr>
        <w:pStyle w:val="Caption"/>
        <w:jc w:val="center"/>
        <w:rPr>
          <w:b w:val="0"/>
          <w:bCs/>
        </w:rPr>
      </w:pPr>
      <w:r>
        <w:t xml:space="preserve">Figure </w:t>
      </w:r>
      <w:fldSimple w:instr=" SEQ Figure \* ARABIC ">
        <w:r w:rsidR="007C7D59">
          <w:rPr>
            <w:noProof/>
          </w:rPr>
          <w:t>58</w:t>
        </w:r>
      </w:fldSimple>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5BD7642D" w:rsidR="00012E00" w:rsidRDefault="00174429" w:rsidP="006F5116">
      <w:pPr>
        <w:pStyle w:val="Caption"/>
        <w:jc w:val="center"/>
      </w:pPr>
      <w:r>
        <w:t xml:space="preserve">Figure </w:t>
      </w:r>
      <w:fldSimple w:instr=" SEQ Figure \* ARABIC ">
        <w:r w:rsidR="007C7D59">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3D2F4B1E" w:rsidR="00D833AC" w:rsidRDefault="00092C61" w:rsidP="003342DE">
      <w:pPr>
        <w:pStyle w:val="Caption"/>
        <w:jc w:val="center"/>
      </w:pPr>
      <w:r>
        <w:t xml:space="preserve">Figure </w:t>
      </w:r>
      <w:fldSimple w:instr=" SEQ Figure \* ARABIC ">
        <w:r w:rsidR="007C7D59">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68E3DC06" w:rsidR="003E0251" w:rsidRDefault="003342DE" w:rsidP="003342DE">
      <w:pPr>
        <w:pStyle w:val="Caption"/>
        <w:jc w:val="center"/>
      </w:pPr>
      <w:r>
        <w:t xml:space="preserve">Figure </w:t>
      </w:r>
      <w:fldSimple w:instr=" SEQ Figure \* ARABIC ">
        <w:r w:rsidR="007C7D59">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380FEB84" w:rsidR="00FA64E1" w:rsidRDefault="00FA64E1" w:rsidP="00FA64E1">
      <w:pPr>
        <w:pStyle w:val="Caption"/>
        <w:jc w:val="center"/>
      </w:pPr>
      <w:r>
        <w:t xml:space="preserve">Figure </w:t>
      </w:r>
      <w:fldSimple w:instr=" SEQ Figure \* ARABIC ">
        <w:r w:rsidR="007C7D59">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53D01921" w:rsidR="00EF6AF4" w:rsidRDefault="003A7636" w:rsidP="003A7636">
      <w:pPr>
        <w:pStyle w:val="Caption"/>
        <w:jc w:val="center"/>
      </w:pPr>
      <w:r>
        <w:t xml:space="preserve">Figure </w:t>
      </w:r>
      <w:fldSimple w:instr=" SEQ Figure \* ARABIC ">
        <w:r w:rsidR="007C7D59">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4FA2439C" w:rsidR="00404965" w:rsidRDefault="003A7636" w:rsidP="003A7636">
      <w:pPr>
        <w:pStyle w:val="Caption"/>
        <w:jc w:val="center"/>
      </w:pPr>
      <w:r>
        <w:t xml:space="preserve">Figure </w:t>
      </w:r>
      <w:fldSimple w:instr=" SEQ Figure \* ARABIC ">
        <w:r w:rsidR="007C7D59">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063C272E" w:rsidR="00B45D08" w:rsidRDefault="003A7636" w:rsidP="003848EB">
      <w:pPr>
        <w:pStyle w:val="Caption"/>
        <w:jc w:val="center"/>
      </w:pPr>
      <w:r>
        <w:t xml:space="preserve">Figure </w:t>
      </w:r>
      <w:fldSimple w:instr=" SEQ Figure \* ARABIC ">
        <w:r w:rsidR="007C7D59">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112B7B65" w:rsidR="00586ABE" w:rsidRDefault="00B61E92" w:rsidP="00B61E92">
      <w:pPr>
        <w:pStyle w:val="Caption"/>
        <w:jc w:val="center"/>
      </w:pPr>
      <w:r>
        <w:t xml:space="preserve">Figure </w:t>
      </w:r>
      <w:fldSimple w:instr=" SEQ Figure \* ARABIC ">
        <w:r w:rsidR="007C7D59">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54B26A45" w:rsidR="006D0371" w:rsidRDefault="006D0371" w:rsidP="00F118FD">
      <w:pPr>
        <w:pStyle w:val="Caption"/>
        <w:jc w:val="center"/>
      </w:pPr>
      <w:r>
        <w:t xml:space="preserve">Figure </w:t>
      </w:r>
      <w:fldSimple w:instr=" SEQ Figure \* ARABIC ">
        <w:r w:rsidR="007C7D59">
          <w:rPr>
            <w:noProof/>
          </w:rPr>
          <w:t>67</w:t>
        </w:r>
      </w:fldSimple>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37966789" w:rsidR="0076353F" w:rsidRDefault="0076353F" w:rsidP="0076353F">
      <w:pPr>
        <w:pStyle w:val="Caption"/>
        <w:jc w:val="center"/>
      </w:pPr>
      <w:r>
        <w:t xml:space="preserve">Figure </w:t>
      </w:r>
      <w:fldSimple w:instr=" SEQ Figure \* ARABIC ">
        <w:r w:rsidR="007C7D59">
          <w:rPr>
            <w:noProof/>
          </w:rPr>
          <w:t>68</w:t>
        </w:r>
      </w:fldSimple>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02746471" w:rsidR="002D60D3" w:rsidRDefault="002D60D3" w:rsidP="006C4C15">
      <w:pPr>
        <w:pStyle w:val="Caption"/>
        <w:jc w:val="center"/>
        <w:rPr>
          <w:b w:val="0"/>
          <w:bCs/>
        </w:rPr>
      </w:pPr>
      <w:r>
        <w:t xml:space="preserve">Figure </w:t>
      </w:r>
      <w:fldSimple w:instr=" SEQ Figure \* ARABIC ">
        <w:r w:rsidR="007C7D59">
          <w:rPr>
            <w:noProof/>
          </w:rPr>
          <w:t>69</w:t>
        </w:r>
      </w:fldSimple>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28BFDCEC" w:rsidR="00C96289" w:rsidRDefault="00C96289" w:rsidP="00C96289">
      <w:pPr>
        <w:pStyle w:val="Caption"/>
        <w:jc w:val="center"/>
      </w:pPr>
      <w:r>
        <w:t xml:space="preserve">Figure </w:t>
      </w:r>
      <w:fldSimple w:instr=" SEQ Figure \* ARABIC ">
        <w:r w:rsidR="007C7D59">
          <w:rPr>
            <w:noProof/>
          </w:rPr>
          <w:t>70</w:t>
        </w:r>
      </w:fldSimple>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5D8448AD" w:rsidR="00336B35" w:rsidRDefault="00336B35" w:rsidP="00A1519A">
      <w:pPr>
        <w:pStyle w:val="Caption"/>
        <w:jc w:val="center"/>
      </w:pPr>
      <w:r>
        <w:t xml:space="preserve">Figure </w:t>
      </w:r>
      <w:fldSimple w:instr=" SEQ Figure \* ARABIC ">
        <w:r w:rsidR="007C7D59">
          <w:rPr>
            <w:noProof/>
          </w:rPr>
          <w:t>71</w:t>
        </w:r>
      </w:fldSimple>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2CBB2ACA" w:rsidR="00DD63DE" w:rsidRDefault="00DD63DE" w:rsidP="00DD63DE">
      <w:pPr>
        <w:pStyle w:val="Caption"/>
        <w:jc w:val="center"/>
        <w:rPr>
          <w:b w:val="0"/>
          <w:bCs/>
        </w:rPr>
      </w:pPr>
      <w:r>
        <w:t xml:space="preserve">Figure </w:t>
      </w:r>
      <w:fldSimple w:instr=" SEQ Figure \* ARABIC ">
        <w:r w:rsidR="007C7D59">
          <w:rPr>
            <w:noProof/>
          </w:rPr>
          <w:t>72</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6441A412"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logging</w:t>
      </w:r>
      <w:r w:rsidR="00A1141A">
        <w:t xml:space="preserve">, </w:t>
      </w:r>
      <w:r w:rsidR="001D7C12">
        <w:t>database connectivity</w:t>
      </w:r>
      <w:r w:rsidR="00A1141A">
        <w:t>,</w:t>
      </w:r>
      <w:r w:rsidR="00DF3644">
        <w:t xml:space="preserve"> schema modelling</w:t>
      </w:r>
      <w:r w:rsidR="00942348">
        <w:t>,</w:t>
      </w:r>
      <w:r w:rsidR="001D7C12">
        <w:t xml:space="preserve"> </w:t>
      </w:r>
      <w:r w:rsidR="00A4694B">
        <w:t xml:space="preserve">and </w:t>
      </w:r>
      <w:r w:rsidR="007036D3">
        <w:t>server</w:t>
      </w:r>
      <w:r w:rsidR="00C669AC">
        <w:t xml:space="preserve">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65706F64" w:rsidR="00291C33" w:rsidRDefault="00291C33" w:rsidP="00291C33">
      <w:pPr>
        <w:pStyle w:val="Caption"/>
        <w:jc w:val="center"/>
      </w:pPr>
      <w:r>
        <w:t xml:space="preserve">Figure </w:t>
      </w:r>
      <w:fldSimple w:instr=" SEQ Figure \* ARABIC ">
        <w:r w:rsidR="007C7D59">
          <w:rPr>
            <w:noProof/>
          </w:rPr>
          <w:t>73</w:t>
        </w:r>
      </w:fldSimple>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0A2EF9DB" w:rsidR="00682B7F" w:rsidRDefault="00682B7F" w:rsidP="00291C33">
      <w:pPr>
        <w:pStyle w:val="Heading3"/>
      </w:pPr>
      <w:r>
        <w:t>5.2.1. | Database</w:t>
      </w:r>
      <w:bookmarkEnd w:id="61"/>
      <w:r w:rsidR="00107303">
        <w:t xml:space="preserve"> Models and Schemas</w:t>
      </w:r>
    </w:p>
    <w:p w14:paraId="11D9101B" w14:textId="77777777" w:rsidR="00AA1F7C" w:rsidRDefault="00AA1F7C" w:rsidP="007E62FE"/>
    <w:p w14:paraId="1FB0C19C" w14:textId="526B27D0" w:rsidR="00AA1F7C" w:rsidRDefault="00557354" w:rsidP="007E62FE">
      <w:r>
        <w:t xml:space="preserve">Although we can use NodeJs </w:t>
      </w:r>
      <w:r w:rsidR="00EB663A">
        <w:t>in SQL-style referencing, o</w:t>
      </w:r>
      <w:r w:rsidR="00AA1F7C">
        <w:t>ne of the benefit</w:t>
      </w:r>
      <w:r w:rsidR="002831DA">
        <w:t>s</w:t>
      </w:r>
      <w:r w:rsidR="00AA1F7C">
        <w:t xml:space="preserve"> of NodeJs is the ability to break </w:t>
      </w:r>
      <w:r w:rsidR="002831DA">
        <w:t>away from strict referen</w:t>
      </w:r>
      <w:r w:rsidR="00980904">
        <w:t>t</w:t>
      </w:r>
      <w:r w:rsidR="002831DA">
        <w:t xml:space="preserve">ial </w:t>
      </w:r>
      <w:r w:rsidR="005E0526">
        <w:t>table structures</w:t>
      </w:r>
      <w:r w:rsidR="005E3E15">
        <w:t>;</w:t>
      </w:r>
      <w:r w:rsidR="00DF078A">
        <w:t xml:space="preserve"> instead, w</w:t>
      </w:r>
      <w:r w:rsidR="00694BCB">
        <w:t>e use embedding</w:t>
      </w:r>
      <w:r w:rsidR="00DF078A">
        <w:t xml:space="preserve"> and </w:t>
      </w:r>
      <w:r w:rsidR="005E3E15">
        <w:t>object references.</w:t>
      </w:r>
      <w:r w:rsidR="00694BCB">
        <w:t xml:space="preserve"> </w:t>
      </w:r>
      <w:r w:rsidR="005E3E15">
        <w:t>Embedding is w</w:t>
      </w:r>
      <w:r w:rsidR="000546EA">
        <w:t>hen the parent table stores information about</w:t>
      </w:r>
      <w:r w:rsidR="000A1294">
        <w:t xml:space="preserve"> a referenced table</w:t>
      </w:r>
      <w:r w:rsidR="00A06D5D">
        <w:t>, providing a snapshot of related data,</w:t>
      </w:r>
      <w:r w:rsidR="0050208C">
        <w:t xml:space="preserve"> </w:t>
      </w:r>
      <w:r w:rsidR="00FC6719">
        <w:t>a high-performance</w:t>
      </w:r>
      <w:r w:rsidR="00120F78">
        <w:t xml:space="preserve"> method that may sometimes be memory intensive</w:t>
      </w:r>
      <w:r w:rsidR="00FC6719">
        <w:t>.</w:t>
      </w:r>
      <w:r w:rsidR="0062262D">
        <w:t xml:space="preserve"> Object references </w:t>
      </w:r>
      <w:r w:rsidR="00A6312C">
        <w:t>require less memory but may necessitate multiple requests to the database.</w:t>
      </w:r>
      <w:r w:rsidR="00734ED7">
        <w:t xml:space="preserve"> For instance, we do not need to create a separate conjunction table for user achievem</w:t>
      </w:r>
      <w:r w:rsidR="00613CD8">
        <w:t>ents, but we can store them in a list of object IDs and query them individually</w:t>
      </w:r>
      <w:r w:rsidR="0018087B">
        <w:t xml:space="preserve"> on</w:t>
      </w:r>
      <w:r w:rsidR="00FF02D3">
        <w:t xml:space="preserve"> a need basis</w:t>
      </w:r>
      <w:r w:rsidR="00613CD8">
        <w:t>.</w:t>
      </w:r>
    </w:p>
    <w:p w14:paraId="111FBE4E" w14:textId="77777777" w:rsidR="004337EF" w:rsidRDefault="004337EF" w:rsidP="007E62FE"/>
    <w:p w14:paraId="4D27C9EE" w14:textId="1D03194F" w:rsidR="00613CD8" w:rsidRDefault="00AE3590" w:rsidP="00613CD8">
      <w:pPr>
        <w:keepNext/>
      </w:pPr>
      <w:r w:rsidRPr="00AE3590">
        <w:rPr>
          <w:noProof/>
        </w:rPr>
        <w:drawing>
          <wp:inline distT="0" distB="0" distL="0" distR="0" wp14:anchorId="1AEEB0DC" wp14:editId="6F95E884">
            <wp:extent cx="6645910" cy="2059940"/>
            <wp:effectExtent l="0" t="0" r="2540" b="0"/>
            <wp:docPr id="173" name="Picture 1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eams&#10;&#10;Description automatically generated"/>
                    <pic:cNvPicPr/>
                  </pic:nvPicPr>
                  <pic:blipFill>
                    <a:blip r:embed="rId106"/>
                    <a:stretch>
                      <a:fillRect/>
                    </a:stretch>
                  </pic:blipFill>
                  <pic:spPr>
                    <a:xfrm>
                      <a:off x="0" y="0"/>
                      <a:ext cx="6645910" cy="2059940"/>
                    </a:xfrm>
                    <a:prstGeom prst="rect">
                      <a:avLst/>
                    </a:prstGeom>
                  </pic:spPr>
                </pic:pic>
              </a:graphicData>
            </a:graphic>
          </wp:inline>
        </w:drawing>
      </w:r>
    </w:p>
    <w:p w14:paraId="589FB58E" w14:textId="7D78A7ED" w:rsidR="00EF5C86" w:rsidRDefault="00613CD8" w:rsidP="00AE3590">
      <w:pPr>
        <w:pStyle w:val="Caption"/>
        <w:jc w:val="center"/>
      </w:pPr>
      <w:r>
        <w:t xml:space="preserve">Figure </w:t>
      </w:r>
      <w:fldSimple w:instr=" SEQ Figure \* ARABIC ">
        <w:r w:rsidR="007C7D59">
          <w:rPr>
            <w:noProof/>
          </w:rPr>
          <w:t>74</w:t>
        </w:r>
      </w:fldSimple>
      <w:r w:rsidR="00AE3590">
        <w:t xml:space="preserve"> | </w:t>
      </w:r>
      <w:r w:rsidR="00970F0C">
        <w:t>Profile Model</w:t>
      </w:r>
      <w:r w:rsidR="0018087B">
        <w:t xml:space="preserve"> - </w:t>
      </w:r>
      <w:r w:rsidR="005940A1">
        <w:t xml:space="preserve">Achievements </w:t>
      </w:r>
      <w:r w:rsidR="005940A1" w:rsidRPr="00970F0C">
        <w:rPr>
          <w:b w:val="0"/>
          <w:bCs/>
        </w:rPr>
        <w:t>(</w:t>
      </w:r>
      <w:r w:rsidR="00970F0C" w:rsidRPr="00970F0C">
        <w:rPr>
          <w:b w:val="0"/>
          <w:bCs/>
        </w:rPr>
        <w:t>Appendix/Code/Backend/Models/profile.js</w:t>
      </w:r>
      <w:r w:rsidR="005940A1" w:rsidRPr="00970F0C">
        <w:rPr>
          <w:b w:val="0"/>
          <w:bCs/>
        </w:rPr>
        <w:t>)</w:t>
      </w:r>
    </w:p>
    <w:p w14:paraId="6F0617CA" w14:textId="5656F2D3" w:rsidR="004F4118" w:rsidRDefault="00801234" w:rsidP="00801234">
      <w:pPr>
        <w:pStyle w:val="Heading3"/>
      </w:pPr>
      <w:bookmarkStart w:id="62" w:name="_Toc127837662"/>
      <w:r>
        <w:lastRenderedPageBreak/>
        <w:t>5.2.</w:t>
      </w:r>
      <w:r w:rsidR="00682B7F">
        <w:t>2</w:t>
      </w:r>
      <w:r>
        <w:t xml:space="preserve">. | </w:t>
      </w:r>
      <w:r w:rsidR="004F4118">
        <w:t xml:space="preserve">API </w:t>
      </w:r>
      <w:bookmarkEnd w:id="62"/>
      <w:r w:rsidR="00456BC6">
        <w:t xml:space="preserve"> Endpoints</w:t>
      </w:r>
    </w:p>
    <w:p w14:paraId="76CA6990" w14:textId="77777777" w:rsidR="009F1EB0" w:rsidRDefault="009F1EB0" w:rsidP="009F1EB0"/>
    <w:p w14:paraId="2B89E312" w14:textId="22772A3F" w:rsidR="00327083" w:rsidRDefault="004B3576" w:rsidP="009F1EB0">
      <w:r>
        <w:t>When the client application calls a server request</w:t>
      </w:r>
      <w:r w:rsidR="00DD1472">
        <w:t xml:space="preserve">, the result will be returned in a JSON format with the </w:t>
      </w:r>
      <w:r w:rsidR="00173767">
        <w:t xml:space="preserve">properties: success (boolean), message (on </w:t>
      </w:r>
      <w:r w:rsidR="004E0866">
        <w:t xml:space="preserve">an </w:t>
      </w:r>
      <w:r w:rsidR="00173767">
        <w:t>error)</w:t>
      </w:r>
      <w:r w:rsidR="00F96DC5">
        <w:t>,</w:t>
      </w:r>
      <w:r w:rsidR="00173767">
        <w:t xml:space="preserve"> and </w:t>
      </w:r>
      <w:r w:rsidR="004E0866">
        <w:t>resources</w:t>
      </w:r>
      <w:r w:rsidR="001E1C03">
        <w:t xml:space="preserve">. </w:t>
      </w:r>
      <w:r w:rsidR="0094408E">
        <w:t xml:space="preserve">The following </w:t>
      </w:r>
      <w:r w:rsidR="00541971">
        <w:t xml:space="preserve">API routes are </w:t>
      </w:r>
      <w:r w:rsidR="00947DCD">
        <w:t xml:space="preserve">not the complete </w:t>
      </w:r>
      <w:r w:rsidR="006165DE">
        <w:t xml:space="preserve">solution, but they are the most </w:t>
      </w:r>
      <w:r w:rsidR="00E4270B">
        <w:t>necessar</w:t>
      </w:r>
      <w:r w:rsidR="00541971">
        <w:t>y to create a working prototype application</w:t>
      </w:r>
      <w:r w:rsidR="003561DD">
        <w:t>:</w:t>
      </w:r>
    </w:p>
    <w:p w14:paraId="293F9EE3" w14:textId="77777777" w:rsidR="00327083" w:rsidRDefault="00327083" w:rsidP="009F1EB0"/>
    <w:p w14:paraId="1DE3FE71" w14:textId="77777777" w:rsidR="00456BC6" w:rsidRDefault="00456BC6" w:rsidP="009D3687">
      <w:pPr>
        <w:keepNext/>
        <w:jc w:val="center"/>
      </w:pPr>
      <w:r>
        <w:rPr>
          <w:noProof/>
        </w:rPr>
        <w:drawing>
          <wp:inline distT="0" distB="0" distL="0" distR="0" wp14:anchorId="139FE705" wp14:editId="68BF6377">
            <wp:extent cx="5389419" cy="2308501"/>
            <wp:effectExtent l="0" t="0" r="1905" b="0"/>
            <wp:docPr id="176" name="Picture 17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imelin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398144" cy="2312238"/>
                    </a:xfrm>
                    <a:prstGeom prst="rect">
                      <a:avLst/>
                    </a:prstGeom>
                  </pic:spPr>
                </pic:pic>
              </a:graphicData>
            </a:graphic>
          </wp:inline>
        </w:drawing>
      </w:r>
    </w:p>
    <w:p w14:paraId="1D52E9F5" w14:textId="3369DA5D" w:rsidR="00456BC6" w:rsidRDefault="00456BC6" w:rsidP="00456BC6">
      <w:pPr>
        <w:pStyle w:val="Caption"/>
        <w:jc w:val="center"/>
      </w:pPr>
      <w:r>
        <w:t xml:space="preserve">Figure </w:t>
      </w:r>
      <w:fldSimple w:instr=" SEQ Figure \* ARABIC ">
        <w:r w:rsidR="007C7D59">
          <w:rPr>
            <w:noProof/>
          </w:rPr>
          <w:t>75</w:t>
        </w:r>
      </w:fldSimple>
      <w:r>
        <w:t xml:space="preserve"> | API Route Endpoints </w:t>
      </w:r>
      <w:r w:rsidRPr="00DC78EA">
        <w:rPr>
          <w:b w:val="0"/>
          <w:bCs/>
        </w:rPr>
        <w:t>(Appendix/API_Endpoints.drawio)</w:t>
      </w:r>
    </w:p>
    <w:p w14:paraId="656E0D89" w14:textId="77777777" w:rsidR="00456BC6" w:rsidRDefault="00456BC6" w:rsidP="009F1EB0"/>
    <w:p w14:paraId="4C4727B8" w14:textId="1677B5CC" w:rsidR="00056934" w:rsidRDefault="00397E27" w:rsidP="009F1EB0">
      <w:r>
        <w:t xml:space="preserve">Some API endpoints </w:t>
      </w:r>
      <w:r w:rsidR="00D2533A">
        <w:t>must</w:t>
      </w:r>
      <w:r>
        <w:t xml:space="preserve"> redirect our users, such as when registration </w:t>
      </w:r>
      <w:r w:rsidR="002E1B7A">
        <w:t xml:space="preserve">is complete or when </w:t>
      </w:r>
      <w:r w:rsidR="00D2533A">
        <w:t>the email link is activated to confirm a valid user.</w:t>
      </w:r>
      <w:r w:rsidR="00EB0AF4">
        <w:t xml:space="preserve"> This type of</w:t>
      </w:r>
      <w:r w:rsidR="00E474E0">
        <w:t xml:space="preserve"> two-phase registration</w:t>
      </w:r>
      <w:r w:rsidR="00900C95">
        <w:t xml:space="preserve"> is useful against </w:t>
      </w:r>
      <w:r w:rsidR="00FB7798">
        <w:t>DOS</w:t>
      </w:r>
      <w:r w:rsidR="00350182">
        <w:t xml:space="preserve"> and resource consumption</w:t>
      </w:r>
      <w:r w:rsidR="000F540E">
        <w:t xml:space="preserve"> attacks </w:t>
      </w:r>
      <w:r w:rsidR="007D2244">
        <w:t xml:space="preserve">because an attacker cannot create a flood of registered users, as </w:t>
      </w:r>
      <w:r w:rsidR="00710588">
        <w:t xml:space="preserve">the email address must be </w:t>
      </w:r>
      <w:r w:rsidR="00CF46BC">
        <w:t xml:space="preserve">unique and </w:t>
      </w:r>
      <w:r w:rsidR="00710588">
        <w:t xml:space="preserve">valid </w:t>
      </w:r>
      <w:r w:rsidR="00056934">
        <w:t xml:space="preserve">to be able to be </w:t>
      </w:r>
      <w:r w:rsidR="00710588">
        <w:t>delivered to confirm registration</w:t>
      </w:r>
      <w:r w:rsidR="00CF46BC">
        <w:t>.</w:t>
      </w:r>
    </w:p>
    <w:p w14:paraId="0A964F66" w14:textId="77777777" w:rsidR="00FC604B" w:rsidRDefault="00FC604B" w:rsidP="009F1EB0"/>
    <w:p w14:paraId="3B7A707C" w14:textId="77777777" w:rsidR="008B39BD" w:rsidRDefault="008B39BD" w:rsidP="008B39BD">
      <w:pPr>
        <w:keepNext/>
      </w:pPr>
      <w:r w:rsidRPr="008B39BD">
        <w:rPr>
          <w:noProof/>
        </w:rPr>
        <w:drawing>
          <wp:inline distT="0" distB="0" distL="0" distR="0" wp14:anchorId="25803436" wp14:editId="12922195">
            <wp:extent cx="6645910" cy="2806700"/>
            <wp:effectExtent l="0" t="0" r="2540" b="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08"/>
                    <a:stretch>
                      <a:fillRect/>
                    </a:stretch>
                  </pic:blipFill>
                  <pic:spPr>
                    <a:xfrm>
                      <a:off x="0" y="0"/>
                      <a:ext cx="6645910" cy="2806700"/>
                    </a:xfrm>
                    <a:prstGeom prst="rect">
                      <a:avLst/>
                    </a:prstGeom>
                  </pic:spPr>
                </pic:pic>
              </a:graphicData>
            </a:graphic>
          </wp:inline>
        </w:drawing>
      </w:r>
    </w:p>
    <w:p w14:paraId="567215E9" w14:textId="0B9211BF" w:rsidR="00FC604B" w:rsidRDefault="008B39BD" w:rsidP="00075F40">
      <w:pPr>
        <w:pStyle w:val="Caption"/>
        <w:jc w:val="center"/>
        <w:rPr>
          <w:b w:val="0"/>
          <w:bCs/>
        </w:rPr>
      </w:pPr>
      <w:r>
        <w:t xml:space="preserve">Figure </w:t>
      </w:r>
      <w:fldSimple w:instr=" SEQ Figure \* ARABIC ">
        <w:r w:rsidR="007C7D59">
          <w:rPr>
            <w:noProof/>
          </w:rPr>
          <w:t>76</w:t>
        </w:r>
      </w:fldSimple>
      <w:r w:rsidR="00075F40">
        <w:t xml:space="preserve"> | Send Email with Node Mailer </w:t>
      </w:r>
      <w:r w:rsidR="00075F40" w:rsidRPr="003D2DF8">
        <w:rPr>
          <w:b w:val="0"/>
          <w:bCs/>
        </w:rPr>
        <w:t>(Appendix/Code/Backend/</w:t>
      </w:r>
      <w:r w:rsidR="003D2DF8" w:rsidRPr="003D2DF8">
        <w:rPr>
          <w:b w:val="0"/>
          <w:bCs/>
        </w:rPr>
        <w:t>Routes/Subscribe.js</w:t>
      </w:r>
      <w:r w:rsidR="00075F40" w:rsidRPr="003D2DF8">
        <w:rPr>
          <w:b w:val="0"/>
          <w:bCs/>
        </w:rPr>
        <w:t>)</w:t>
      </w:r>
    </w:p>
    <w:p w14:paraId="21CA6878" w14:textId="77777777" w:rsidR="00E220B1" w:rsidRDefault="00E220B1" w:rsidP="003D2DF8"/>
    <w:p w14:paraId="326D10FB" w14:textId="05C713E4" w:rsidR="00E220B1" w:rsidRDefault="00E220B1" w:rsidP="003D2DF8">
      <w:r>
        <w:t>Our simple confirmation email:</w:t>
      </w:r>
    </w:p>
    <w:p w14:paraId="63B4D141" w14:textId="77777777" w:rsidR="00B52533" w:rsidRDefault="0075748A" w:rsidP="00B52533">
      <w:pPr>
        <w:keepNext/>
      </w:pPr>
      <w:r w:rsidRPr="0075748A">
        <w:rPr>
          <w:noProof/>
        </w:rPr>
        <w:lastRenderedPageBreak/>
        <w:drawing>
          <wp:inline distT="0" distB="0" distL="0" distR="0" wp14:anchorId="58667549" wp14:editId="47B0AF6B">
            <wp:extent cx="6645910" cy="2310765"/>
            <wp:effectExtent l="0" t="0" r="254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09"/>
                    <a:stretch>
                      <a:fillRect/>
                    </a:stretch>
                  </pic:blipFill>
                  <pic:spPr>
                    <a:xfrm>
                      <a:off x="0" y="0"/>
                      <a:ext cx="6645910" cy="2310765"/>
                    </a:xfrm>
                    <a:prstGeom prst="rect">
                      <a:avLst/>
                    </a:prstGeom>
                  </pic:spPr>
                </pic:pic>
              </a:graphicData>
            </a:graphic>
          </wp:inline>
        </w:drawing>
      </w:r>
    </w:p>
    <w:p w14:paraId="580B5C74" w14:textId="6D199EE5" w:rsidR="00E220B1" w:rsidRDefault="00B52533" w:rsidP="00B52533">
      <w:pPr>
        <w:pStyle w:val="Caption"/>
        <w:jc w:val="center"/>
      </w:pPr>
      <w:r>
        <w:t xml:space="preserve">Figure </w:t>
      </w:r>
      <w:fldSimple w:instr=" SEQ Figure \* ARABIC ">
        <w:r w:rsidR="007C7D59">
          <w:rPr>
            <w:noProof/>
          </w:rPr>
          <w:t>77</w:t>
        </w:r>
      </w:fldSimple>
      <w:r>
        <w:t xml:space="preserve"> | Email Confirmation</w:t>
      </w:r>
    </w:p>
    <w:p w14:paraId="30AAD95A" w14:textId="77777777" w:rsidR="00B52533" w:rsidRPr="00B52533" w:rsidRDefault="00B52533" w:rsidP="00B52533"/>
    <w:p w14:paraId="7F55F8DC" w14:textId="5BDDF2A7" w:rsidR="009121CA" w:rsidRDefault="00801234" w:rsidP="00271BA6">
      <w:pPr>
        <w:pStyle w:val="Heading4"/>
      </w:pPr>
      <w:r>
        <w:t>5.2.</w:t>
      </w:r>
      <w:r w:rsidR="00464F5D">
        <w:t>3.</w:t>
      </w:r>
      <w:r>
        <w:t xml:space="preserve"> | </w:t>
      </w:r>
      <w:r w:rsidR="00562ADD">
        <w:t>Authentication</w:t>
      </w:r>
      <w:r w:rsidR="00271BA6">
        <w:t>, Authorisation</w:t>
      </w:r>
      <w:r w:rsidR="00F96DC5">
        <w:t>,</w:t>
      </w:r>
      <w:r w:rsidR="00271BA6">
        <w:t xml:space="preserve"> and Security</w:t>
      </w:r>
    </w:p>
    <w:p w14:paraId="321A3A54" w14:textId="77777777" w:rsidR="00024DE0" w:rsidRDefault="00024DE0" w:rsidP="00B33791"/>
    <w:p w14:paraId="1E6B862D" w14:textId="6CB2CD34" w:rsidR="009A4702" w:rsidRDefault="00026E01" w:rsidP="00B33791">
      <w:r>
        <w:t xml:space="preserve">JSON Web Tokens (JWT) </w:t>
      </w:r>
      <w:r w:rsidR="00110BFB">
        <w:t xml:space="preserve">are appended </w:t>
      </w:r>
      <w:r w:rsidR="007329F3">
        <w:t xml:space="preserve">in </w:t>
      </w:r>
      <w:r w:rsidR="00195A6F">
        <w:t>every API call</w:t>
      </w:r>
      <w:r w:rsidR="00CE39E3">
        <w:t>'</w:t>
      </w:r>
      <w:r w:rsidR="007329F3">
        <w:t xml:space="preserve">s header to </w:t>
      </w:r>
      <w:r w:rsidR="00BB4681">
        <w:t>allow secure communication between a client end server</w:t>
      </w:r>
      <w:r w:rsidR="00B3116B">
        <w:t>. JWT store</w:t>
      </w:r>
      <w:r w:rsidR="00093F8F">
        <w:t>s</w:t>
      </w:r>
      <w:r w:rsidR="00B3116B">
        <w:t xml:space="preserve"> information about </w:t>
      </w:r>
      <w:r w:rsidR="003E0C07">
        <w:t xml:space="preserve">the data </w:t>
      </w:r>
      <w:r w:rsidR="00565B21">
        <w:t xml:space="preserve">payload, </w:t>
      </w:r>
      <w:r w:rsidR="003E0C07">
        <w:t>such as the user ID or admin privileges and expiry</w:t>
      </w:r>
      <w:r w:rsidR="004B4856">
        <w:t>, the encryption algorithm used</w:t>
      </w:r>
      <w:r w:rsidR="003E0C07">
        <w:t xml:space="preserve"> </w:t>
      </w:r>
      <w:r w:rsidR="00024DE0">
        <w:t>and provides a unique signature</w:t>
      </w:r>
      <w:r w:rsidR="006871F8">
        <w:t xml:space="preserve"> as well</w:t>
      </w:r>
      <w:r w:rsidR="00024DE0">
        <w:t>.</w:t>
      </w:r>
      <w:r w:rsidR="00CF5C00">
        <w:t xml:space="preserve"> </w:t>
      </w:r>
      <w:r w:rsidR="009C3756">
        <w:t>As the J</w:t>
      </w:r>
      <w:r w:rsidR="00BA5B93">
        <w:t xml:space="preserve">WT private key is stored in </w:t>
      </w:r>
      <w:r w:rsidR="006871F8">
        <w:t>the</w:t>
      </w:r>
      <w:r w:rsidR="00BA5B93">
        <w:t xml:space="preserve"> server</w:t>
      </w:r>
      <w:r w:rsidR="001A6DB3">
        <w:t>'</w:t>
      </w:r>
      <w:r w:rsidR="00BA5B93">
        <w:t xml:space="preserve">s environmental </w:t>
      </w:r>
      <w:r w:rsidR="001A6DB3">
        <w:t>variable, it cannot be decrypted</w:t>
      </w:r>
      <w:r w:rsidR="002A4564">
        <w:t xml:space="preserve"> by a th</w:t>
      </w:r>
      <w:r w:rsidR="009E00AF">
        <w:t>ir</w:t>
      </w:r>
      <w:r w:rsidR="002A4564">
        <w:t>d</w:t>
      </w:r>
      <w:r w:rsidR="009E00AF">
        <w:t xml:space="preserve"> </w:t>
      </w:r>
      <w:r w:rsidR="002A4564">
        <w:t>party</w:t>
      </w:r>
      <w:r w:rsidR="00182DF7">
        <w:t xml:space="preserve"> (unless accidentally </w:t>
      </w:r>
      <w:r w:rsidR="0080689C">
        <w:t>pushed</w:t>
      </w:r>
      <w:r w:rsidR="00182DF7">
        <w:t xml:space="preserve"> in a Git repository with </w:t>
      </w:r>
      <w:r w:rsidR="0080689C">
        <w:t>an uncareful commit</w:t>
      </w:r>
      <w:r w:rsidR="00182DF7">
        <w:t>)</w:t>
      </w:r>
      <w:r w:rsidR="001A6DB3">
        <w:t>.</w:t>
      </w:r>
      <w:r w:rsidR="009C3756">
        <w:t xml:space="preserve"> </w:t>
      </w:r>
      <w:r w:rsidR="002A4564">
        <w:t>Therefore, o</w:t>
      </w:r>
      <w:r w:rsidR="00CF5C00">
        <w:t>ur JWT Token will be passed along with</w:t>
      </w:r>
      <w:r w:rsidR="002A4564">
        <w:t xml:space="preserve"> every request to authenticate and authorise</w:t>
      </w:r>
      <w:r w:rsidR="009E00AF">
        <w:t xml:space="preserve"> every API endpoint.</w:t>
      </w:r>
    </w:p>
    <w:p w14:paraId="3D10B2A7" w14:textId="77777777" w:rsidR="00CE39E3" w:rsidRDefault="00CE39E3" w:rsidP="00B33791"/>
    <w:p w14:paraId="131777BA" w14:textId="75972A80" w:rsidR="008C5645" w:rsidRDefault="00760236" w:rsidP="00B33791">
      <w:r>
        <w:t>When users register on RiffMaster, they must send their authentication information to our server</w:t>
      </w:r>
      <w:r w:rsidR="00A52FCB">
        <w:t>, including the password.</w:t>
      </w:r>
      <w:r>
        <w:t xml:space="preserve"> </w:t>
      </w:r>
      <w:r w:rsidR="00C32742">
        <w:t>There are two directly opposing opinion</w:t>
      </w:r>
      <w:r w:rsidR="00130D84">
        <w:t>s</w:t>
      </w:r>
      <w:r w:rsidR="00C32742">
        <w:t xml:space="preserve"> on </w:t>
      </w:r>
      <w:r w:rsidR="00F42EFB">
        <w:t>approaching this problem: hashing on the front</w:t>
      </w:r>
      <w:r w:rsidR="00174558">
        <w:t xml:space="preserve"> or backend side</w:t>
      </w:r>
      <w:r w:rsidR="00B51D10">
        <w:t xml:space="preserve"> of the application</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47FA0C1D" w14:textId="77777777" w:rsidR="003C5DBE" w:rsidRDefault="003C5DBE" w:rsidP="00B33791"/>
    <w:p w14:paraId="157BD0B7" w14:textId="07304AFF" w:rsidR="002E7D39" w:rsidRDefault="000112E9" w:rsidP="009D3687">
      <w:pPr>
        <w:jc w:val="center"/>
      </w:pPr>
      <w:r>
        <w:rPr>
          <w:noProof/>
        </w:rPr>
        <w:drawing>
          <wp:inline distT="0" distB="0" distL="0" distR="0" wp14:anchorId="62B9D8B3" wp14:editId="03BD74DD">
            <wp:extent cx="6019800" cy="1468426"/>
            <wp:effectExtent l="0" t="0" r="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6037694" cy="1472791"/>
                    </a:xfrm>
                    <a:prstGeom prst="rect">
                      <a:avLst/>
                    </a:prstGeom>
                  </pic:spPr>
                </pic:pic>
              </a:graphicData>
            </a:graphic>
          </wp:inline>
        </w:drawing>
      </w:r>
    </w:p>
    <w:p w14:paraId="4A02BB58" w14:textId="7B547ECF" w:rsidR="002E7D39" w:rsidRDefault="002E7D39" w:rsidP="002E7D39">
      <w:pPr>
        <w:pStyle w:val="Caption"/>
        <w:jc w:val="center"/>
      </w:pPr>
      <w:r>
        <w:t xml:space="preserve">Figure </w:t>
      </w:r>
      <w:fldSimple w:instr=" SEQ Figure \* ARABIC ">
        <w:r w:rsidR="007C7D59">
          <w:rPr>
            <w:noProof/>
          </w:rPr>
          <w:t>78</w:t>
        </w:r>
      </w:fldSimple>
      <w:r>
        <w:t xml:space="preserve"> | </w:t>
      </w:r>
      <w:r w:rsidR="00650C36">
        <w:t xml:space="preserve">Password </w:t>
      </w:r>
      <w:r w:rsidR="001F1FF4">
        <w:t>Hashing and Encryption</w:t>
      </w:r>
    </w:p>
    <w:p w14:paraId="0BB90A50" w14:textId="77777777" w:rsidR="00F42EFB" w:rsidRDefault="00F42EFB" w:rsidP="00F42EFB"/>
    <w:p w14:paraId="65CCF3D1" w14:textId="057BB3A7" w:rsidR="00F42EFB" w:rsidRPr="00F42EFB" w:rsidRDefault="00E70909" w:rsidP="00F42EFB">
      <w:r>
        <w:t>T</w:t>
      </w:r>
      <w:r w:rsidR="007936F8">
        <w:t xml:space="preserve">his </w:t>
      </w:r>
      <w:r w:rsidR="00B57340">
        <w:t>approach dramatical</w:t>
      </w:r>
      <w:r w:rsidR="007936F8">
        <w:t xml:space="preserve">ly </w:t>
      </w:r>
      <w:r w:rsidR="00B57340">
        <w:t xml:space="preserve">reduces the chances of </w:t>
      </w:r>
      <w:r>
        <w:t>a Man-in-the-Middle attack intercepting our password on a transfer</w:t>
      </w:r>
      <w:r w:rsidR="002919E8">
        <w:t>.</w:t>
      </w:r>
      <w:r w:rsidR="00A34748">
        <w:t xml:space="preserve"> </w:t>
      </w:r>
      <w:r w:rsidR="002919E8">
        <w:t xml:space="preserve">However, </w:t>
      </w:r>
      <w:r w:rsidR="00A34748">
        <w:t xml:space="preserve">it is </w:t>
      </w:r>
      <w:r w:rsidR="002E388D">
        <w:t>vulnerabl</w:t>
      </w:r>
      <w:r w:rsidR="00D1130F">
        <w:t xml:space="preserve">e to </w:t>
      </w:r>
      <w:r>
        <w:t xml:space="preserve">a </w:t>
      </w:r>
      <w:r w:rsidR="008058AC">
        <w:t>Pass-the-Hash</w:t>
      </w:r>
      <w:r w:rsidR="00A04EAC">
        <w:t xml:space="preserve"> attack, as </w:t>
      </w:r>
      <w:r w:rsidR="00F61E6C">
        <w:t>the literal</w:t>
      </w:r>
      <w:r>
        <w:t xml:space="preserve"> hashed password stored on the database ha</w:t>
      </w:r>
      <w:r w:rsidR="00F61E6C">
        <w:t xml:space="preserve">s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Replay attacks, where the complete HTTP request is </w:t>
      </w:r>
      <w:r w:rsidR="00D448E1">
        <w:t>recorded</w:t>
      </w:r>
      <w:r w:rsidR="007A5FB2">
        <w:t xml:space="preserve"> and replayed later to gain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the private key is secure</w:t>
      </w:r>
      <w:r w:rsidR="00722024">
        <w:t>,</w:t>
      </w:r>
      <w:r w:rsidR="0044425B">
        <w:t xml:space="preserve"> and tampered tokens </w:t>
      </w:r>
      <w:r w:rsidR="006A57ED">
        <w:t>are automatically</w:t>
      </w:r>
      <w:r w:rsidR="00D70C47">
        <w:t xml:space="preserve"> refused.</w:t>
      </w:r>
    </w:p>
    <w:p w14:paraId="72B5C1FC" w14:textId="77777777" w:rsidR="00FC3742" w:rsidRPr="00D90477" w:rsidRDefault="00FC3742" w:rsidP="00D90477"/>
    <w:p w14:paraId="72966C3D" w14:textId="77777777" w:rsidR="002E7D39" w:rsidRDefault="002E7D39" w:rsidP="002E7D39"/>
    <w:p w14:paraId="27E5B61E" w14:textId="2E4FD236" w:rsidR="00451246" w:rsidRDefault="0056654E" w:rsidP="00451246">
      <w:pPr>
        <w:keepNext/>
      </w:pPr>
      <w:r w:rsidRPr="0056654E">
        <w:rPr>
          <w:noProof/>
        </w:rPr>
        <w:drawing>
          <wp:inline distT="0" distB="0" distL="0" distR="0" wp14:anchorId="47402055" wp14:editId="656077A4">
            <wp:extent cx="6645910" cy="1010920"/>
            <wp:effectExtent l="0" t="0" r="2540" b="0"/>
            <wp:docPr id="175" name="Picture 17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with low confidence"/>
                    <pic:cNvPicPr/>
                  </pic:nvPicPr>
                  <pic:blipFill>
                    <a:blip r:embed="rId111"/>
                    <a:stretch>
                      <a:fillRect/>
                    </a:stretch>
                  </pic:blipFill>
                  <pic:spPr>
                    <a:xfrm>
                      <a:off x="0" y="0"/>
                      <a:ext cx="6645910" cy="1010920"/>
                    </a:xfrm>
                    <a:prstGeom prst="rect">
                      <a:avLst/>
                    </a:prstGeom>
                  </pic:spPr>
                </pic:pic>
              </a:graphicData>
            </a:graphic>
          </wp:inline>
        </w:drawing>
      </w:r>
    </w:p>
    <w:p w14:paraId="044F3E32" w14:textId="5C6C9531" w:rsidR="007F3891" w:rsidRDefault="00451246" w:rsidP="00451246">
      <w:pPr>
        <w:pStyle w:val="Caption"/>
        <w:jc w:val="center"/>
        <w:rPr>
          <w:b w:val="0"/>
          <w:bCs/>
        </w:rPr>
      </w:pPr>
      <w:r>
        <w:t xml:space="preserve">Figure </w:t>
      </w:r>
      <w:fldSimple w:instr=" SEQ Figure \* ARABIC ">
        <w:r w:rsidR="007C7D59">
          <w:rPr>
            <w:noProof/>
          </w:rPr>
          <w:t>79</w:t>
        </w:r>
      </w:fldSimple>
      <w:r>
        <w:t xml:space="preserve"> | Bycrypt Salting and Encryption </w:t>
      </w:r>
      <w:r w:rsidRPr="00F733EC">
        <w:rPr>
          <w:b w:val="0"/>
          <w:bCs/>
        </w:rPr>
        <w:t>(Appendix/Code/Backend/</w:t>
      </w:r>
      <w:r w:rsidR="00F733EC" w:rsidRPr="00F733EC">
        <w:rPr>
          <w:b w:val="0"/>
          <w:bCs/>
        </w:rPr>
        <w:t>Routes/user.js</w:t>
      </w:r>
      <w:r w:rsidRPr="00F733EC">
        <w:rPr>
          <w:b w:val="0"/>
          <w:bCs/>
        </w:rPr>
        <w:t>)</w:t>
      </w:r>
    </w:p>
    <w:p w14:paraId="1693891C" w14:textId="77777777" w:rsidR="00095297" w:rsidRPr="002E7D39" w:rsidRDefault="00095297" w:rsidP="002E7D39"/>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418DEA9F" w14:textId="77777777" w:rsidR="00816BB6" w:rsidRDefault="00816BB6" w:rsidP="00816BB6"/>
    <w:p w14:paraId="1ED07D9B" w14:textId="77777777" w:rsidR="00816BB6" w:rsidRDefault="00816BB6" w:rsidP="00816BB6"/>
    <w:p w14:paraId="3C25A632" w14:textId="77777777" w:rsidR="00816BB6" w:rsidRPr="00816BB6" w:rsidRDefault="00816BB6" w:rsidP="00816BB6"/>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63664896" w14:textId="2F4BD8AE" w:rsidR="00013220" w:rsidRDefault="003876DC" w:rsidP="00A23DA6">
      <w:pPr>
        <w:pStyle w:val="Heading3"/>
      </w:pPr>
      <w:bookmarkStart w:id="66" w:name="_Toc127837666"/>
      <w:r>
        <w:t>5.3</w:t>
      </w:r>
      <w:r w:rsidR="00A12A94">
        <w:t>.</w:t>
      </w:r>
      <w:r w:rsidR="00842EA9">
        <w:t>3</w:t>
      </w:r>
      <w:r w:rsidR="00CB7A50">
        <w:t xml:space="preserve">. | </w:t>
      </w:r>
      <w:r>
        <w:t>Registration and Login</w:t>
      </w:r>
      <w:bookmarkEnd w:id="66"/>
    </w:p>
    <w:p w14:paraId="509380DD" w14:textId="702BD3F6" w:rsidR="007420FB" w:rsidRDefault="007420FB" w:rsidP="00C14E17">
      <w:pPr>
        <w:pStyle w:val="Heading3"/>
      </w:pPr>
      <w:bookmarkStart w:id="67" w:name="_Toc127837667"/>
      <w:r>
        <w:t>5.3.</w:t>
      </w:r>
      <w:r w:rsidR="00842EA9">
        <w:t>4</w:t>
      </w:r>
      <w:r>
        <w:t xml:space="preserve">. | </w:t>
      </w:r>
      <w:bookmarkEnd w:id="67"/>
      <w:r w:rsidR="007542AC">
        <w:t>Landing Page</w:t>
      </w:r>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47547ABC" w:rsidR="001B4AD6" w:rsidRDefault="00675D8C" w:rsidP="001B4AD6">
      <w:pPr>
        <w:pStyle w:val="Heading3"/>
      </w:pPr>
      <w:bookmarkStart w:id="70" w:name="_Toc127837670"/>
      <w:r>
        <w:t>5.3.</w:t>
      </w:r>
      <w:r w:rsidR="00842EA9">
        <w:t>7</w:t>
      </w:r>
      <w:r>
        <w:t xml:space="preserve">. | </w:t>
      </w:r>
      <w:r w:rsidR="00E8070D">
        <w:t>Tablature</w:t>
      </w:r>
      <w:bookmarkEnd w:id="70"/>
      <w:r w:rsidR="00E8070D">
        <w:t xml:space="preserve"> </w:t>
      </w:r>
      <w:r w:rsidR="00F158FB">
        <w:t>Parsing</w:t>
      </w:r>
    </w:p>
    <w:p w14:paraId="293AB1DD" w14:textId="77777777" w:rsidR="005E658D" w:rsidRPr="005E658D" w:rsidRDefault="005E658D" w:rsidP="005E658D"/>
    <w:p w14:paraId="6EE264C5" w14:textId="69300D8A" w:rsidR="00C32D19" w:rsidRDefault="00C32D19" w:rsidP="00C32D19">
      <w:r>
        <w:t xml:space="preserve">Reusable functionalities for </w:t>
      </w:r>
      <w:r w:rsidR="00866EB0">
        <w:t xml:space="preserve">parsing, displaying and manipulating </w:t>
      </w:r>
      <w:r w:rsidR="005E658D">
        <w:t>multidimensional tablatures.</w:t>
      </w:r>
      <w:r w:rsidR="007C7D59">
        <w:t xml:space="preserve"> Three Different representations for the same structures, </w:t>
      </w:r>
      <w:r w:rsidR="00A20E69">
        <w:t xml:space="preserve">guitar neck, tablature editing studio, and </w:t>
      </w:r>
      <w:r w:rsidR="00E7495E">
        <w:t>play.</w:t>
      </w:r>
    </w:p>
    <w:p w14:paraId="3A90788A" w14:textId="77777777" w:rsidR="004E6428" w:rsidRDefault="004E6428" w:rsidP="00C32D19"/>
    <w:p w14:paraId="4E4C837E" w14:textId="6BA10AA5" w:rsidR="007C7D59" w:rsidRDefault="004E6428" w:rsidP="00C32D19">
      <w:r>
        <w:t xml:space="preserve">Event </w:t>
      </w:r>
      <w:r w:rsidR="001C5D43">
        <w:t>delegation for editing tablatures.</w:t>
      </w:r>
    </w:p>
    <w:p w14:paraId="0460EA68" w14:textId="77777777" w:rsidR="00052339" w:rsidRDefault="00052339" w:rsidP="00C32D19"/>
    <w:p w14:paraId="04B58DBD" w14:textId="77777777" w:rsidR="007C7D59" w:rsidRDefault="007C7D59" w:rsidP="007C7D59">
      <w:pPr>
        <w:keepNext/>
      </w:pPr>
      <w:r>
        <w:rPr>
          <w:noProof/>
        </w:rPr>
        <w:lastRenderedPageBreak/>
        <w:drawing>
          <wp:inline distT="0" distB="0" distL="0" distR="0" wp14:anchorId="6DD95C1C" wp14:editId="04021180">
            <wp:extent cx="6645910" cy="3662680"/>
            <wp:effectExtent l="0" t="0" r="254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6645910" cy="3662680"/>
                    </a:xfrm>
                    <a:prstGeom prst="rect">
                      <a:avLst/>
                    </a:prstGeom>
                  </pic:spPr>
                </pic:pic>
              </a:graphicData>
            </a:graphic>
          </wp:inline>
        </w:drawing>
      </w:r>
    </w:p>
    <w:p w14:paraId="3C03FE04" w14:textId="608CF5A2" w:rsidR="00052339" w:rsidRPr="00C32D19" w:rsidRDefault="007C7D59" w:rsidP="007C7D59">
      <w:pPr>
        <w:pStyle w:val="Caption"/>
      </w:pPr>
      <w:r>
        <w:t xml:space="preserve">Figure </w:t>
      </w:r>
      <w:r w:rsidR="00340BD5">
        <w:fldChar w:fldCharType="begin"/>
      </w:r>
      <w:r w:rsidR="00340BD5">
        <w:instrText xml:space="preserve"> SEQ Figure \* ARABIC </w:instrText>
      </w:r>
      <w:r w:rsidR="00340BD5">
        <w:fldChar w:fldCharType="separate"/>
      </w:r>
      <w:r>
        <w:rPr>
          <w:noProof/>
        </w:rPr>
        <w:t>80</w:t>
      </w:r>
      <w:r w:rsidR="00340BD5">
        <w:rPr>
          <w:noProof/>
        </w:rPr>
        <w:fldChar w:fldCharType="end"/>
      </w:r>
      <w:r>
        <w:t xml:space="preserve"> | Different Translation After String Parsing</w:t>
      </w:r>
    </w:p>
    <w:p w14:paraId="2CDC0137" w14:textId="77777777" w:rsidR="00340BD5" w:rsidRDefault="00340BD5" w:rsidP="00024CCB">
      <w:pPr>
        <w:pStyle w:val="Heading2"/>
      </w:pPr>
      <w:bookmarkStart w:id="71" w:name="_Toc127837671"/>
    </w:p>
    <w:p w14:paraId="1411D6F9" w14:textId="0ACE7144" w:rsidR="00675D8C" w:rsidRDefault="001B4AD6" w:rsidP="00024CCB">
      <w:pPr>
        <w:pStyle w:val="Heading2"/>
      </w:pPr>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lastRenderedPageBreak/>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2CB3ADEA" w14:textId="77777777" w:rsidR="00B351EE" w:rsidRDefault="00B351EE" w:rsidP="00B351EE">
      <w:pPr>
        <w:keepNext/>
      </w:pPr>
      <w:r w:rsidRPr="006C15DB">
        <w:rPr>
          <w:noProof/>
        </w:rPr>
        <w:drawing>
          <wp:inline distT="0" distB="0" distL="0" distR="0" wp14:anchorId="32B309C8" wp14:editId="63BFA075">
            <wp:extent cx="6645910" cy="3738245"/>
            <wp:effectExtent l="0" t="0" r="254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114"/>
                    <a:stretch>
                      <a:fillRect/>
                    </a:stretch>
                  </pic:blipFill>
                  <pic:spPr>
                    <a:xfrm>
                      <a:off x="0" y="0"/>
                      <a:ext cx="6645910" cy="3738245"/>
                    </a:xfrm>
                    <a:prstGeom prst="rect">
                      <a:avLst/>
                    </a:prstGeom>
                  </pic:spPr>
                </pic:pic>
              </a:graphicData>
            </a:graphic>
          </wp:inline>
        </w:drawing>
      </w:r>
    </w:p>
    <w:p w14:paraId="58EC746C" w14:textId="654A35CA" w:rsidR="00B351EE" w:rsidRPr="00B351EE" w:rsidRDefault="00B351EE" w:rsidP="00B351EE">
      <w:pPr>
        <w:pStyle w:val="Caption"/>
        <w:jc w:val="center"/>
      </w:pPr>
      <w:r>
        <w:t xml:space="preserve">Figure </w:t>
      </w:r>
      <w:fldSimple w:instr=" SEQ Figure \* ARABIC ">
        <w:r w:rsidR="007C7D59">
          <w:rPr>
            <w:noProof/>
          </w:rPr>
          <w:t>81</w:t>
        </w:r>
      </w:fldSimple>
      <w:r>
        <w:t xml:space="preserve"> | Postman</w:t>
      </w:r>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6297120A"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w:t>
      </w:r>
      <w:r w:rsidR="001A6DB3">
        <w:t>'</w:t>
      </w:r>
      <w:r>
        <w:t>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lastRenderedPageBreak/>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15">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21E6BBFA" w:rsidR="00DD1CE9" w:rsidRPr="00DD1CE9" w:rsidRDefault="00DD1CE9" w:rsidP="00DD1CE9">
      <w:pPr>
        <w:pStyle w:val="Caption"/>
        <w:jc w:val="center"/>
      </w:pPr>
      <w:r>
        <w:t xml:space="preserve">Figure </w:t>
      </w:r>
      <w:fldSimple w:instr=" SEQ Figure \* ARABIC ">
        <w:r w:rsidR="007C7D59">
          <w:rPr>
            <w:noProof/>
          </w:rPr>
          <w:t>82</w:t>
        </w:r>
      </w:fldSimple>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rPr>
          <w:noProof/>
        </w:rPr>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16"/>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3E13FB43"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r w:rsidR="006907D5">
        <w:t xml:space="preserve"> and Version Control</w:t>
      </w:r>
      <w:r w:rsidR="00762D9E">
        <w:t>l</w:t>
      </w:r>
      <w:r w:rsidR="006907D5">
        <w:t>ing</w:t>
      </w:r>
    </w:p>
    <w:p w14:paraId="18003BCF" w14:textId="77777777" w:rsidR="00E73947" w:rsidRDefault="009B6668" w:rsidP="00E73947">
      <w:pPr>
        <w:keepNext/>
      </w:pPr>
      <w:r w:rsidRPr="009B6668">
        <w:rPr>
          <w:noProof/>
        </w:rPr>
        <w:lastRenderedPageBreak/>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7"/>
                    <a:stretch>
                      <a:fillRect/>
                    </a:stretch>
                  </pic:blipFill>
                  <pic:spPr>
                    <a:xfrm>
                      <a:off x="0" y="0"/>
                      <a:ext cx="6645910" cy="3070225"/>
                    </a:xfrm>
                    <a:prstGeom prst="rect">
                      <a:avLst/>
                    </a:prstGeom>
                  </pic:spPr>
                </pic:pic>
              </a:graphicData>
            </a:graphic>
          </wp:inline>
        </w:drawing>
      </w:r>
    </w:p>
    <w:p w14:paraId="19DDD676" w14:textId="71E68A0C" w:rsidR="009B6668" w:rsidRDefault="00E73947" w:rsidP="00E73947">
      <w:pPr>
        <w:pStyle w:val="Caption"/>
        <w:jc w:val="center"/>
        <w:rPr>
          <w:b w:val="0"/>
          <w:bCs/>
        </w:rPr>
      </w:pPr>
      <w:r>
        <w:t xml:space="preserve">Figure </w:t>
      </w:r>
      <w:fldSimple w:instr=" SEQ Figure \* ARABIC ">
        <w:r w:rsidR="007C7D59">
          <w:rPr>
            <w:noProof/>
          </w:rPr>
          <w:t>83</w:t>
        </w:r>
      </w:fldSimple>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537EB2DE" w14:textId="258B61F6" w:rsidR="002A3F46" w:rsidRPr="002A3F46" w:rsidRDefault="00A81253" w:rsidP="002A3F46">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9B25C0"/>
    <w:p w14:paraId="6E42A8F7" w14:textId="44E0F0BC" w:rsidR="003C36E4" w:rsidRPr="002A3F46" w:rsidRDefault="003C36E4" w:rsidP="003C36E4">
      <w:r>
        <w:t>Justify the documentation length</w:t>
      </w:r>
      <w:r>
        <w:t xml:space="preserve"> as it embraces a </w:t>
      </w:r>
      <w:r w:rsidR="005E761B">
        <w:t>broad spectrum</w:t>
      </w:r>
      <w:r>
        <w:t xml:space="preserve"> of </w:t>
      </w:r>
      <w:r w:rsidR="00A52FCA">
        <w:t>computing disciplines, such as hardware development, manufacturing</w:t>
      </w:r>
      <w:r w:rsidR="005E761B">
        <w:t xml:space="preserve"> labour</w:t>
      </w:r>
      <w:r w:rsidR="00A52FCA">
        <w:t xml:space="preserve">, </w:t>
      </w:r>
      <w:r w:rsidR="005E761B">
        <w:t>frontend, backend and microcontroller programming.</w:t>
      </w:r>
    </w:p>
    <w:p w14:paraId="6D2CE463" w14:textId="77777777" w:rsidR="003C36E4" w:rsidRDefault="003C36E4" w:rsidP="009B25C0"/>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18"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9"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48.55pt" o:ole="">
            <v:imagedata r:id="rId120" o:title=""/>
          </v:shape>
          <o:OLEObject Type="Embed" ProgID="Excel.Sheet.12" ShapeID="_x0000_i1025" DrawAspect="Icon" ObjectID="_1742164028" r:id="rId121"/>
        </w:object>
      </w:r>
      <w:r w:rsidR="00444E55">
        <w:rPr>
          <w:b/>
          <w:bCs/>
        </w:rPr>
        <w:object w:dxaOrig="1538" w:dyaOrig="994" w14:anchorId="5DCADFE2">
          <v:shape id="_x0000_i1026" type="#_x0000_t75" style="width:76.9pt;height:48.55pt" o:ole="">
            <v:imagedata r:id="rId122" o:title=""/>
          </v:shape>
          <o:OLEObject Type="Embed" ProgID="Package" ShapeID="_x0000_i1026" DrawAspect="Icon" ObjectID="_1742164029" r:id="rId123"/>
        </w:object>
      </w:r>
      <w:r w:rsidR="00AD32DD">
        <w:rPr>
          <w:b/>
          <w:bCs/>
        </w:rPr>
        <w:object w:dxaOrig="1538" w:dyaOrig="994" w14:anchorId="3AA6A293">
          <v:shape id="_x0000_i1027" type="#_x0000_t75" style="width:76.9pt;height:48.55pt" o:ole="">
            <v:imagedata r:id="rId124" o:title=""/>
          </v:shape>
          <o:OLEObject Type="Embed" ProgID="Excel.SheetMacroEnabled.12" ShapeID="_x0000_i1027" DrawAspect="Icon" ObjectID="_1742164030" r:id="rId125"/>
        </w:object>
      </w:r>
      <w:r w:rsidR="004E45EB">
        <w:rPr>
          <w:b/>
          <w:bCs/>
        </w:rPr>
        <w:object w:dxaOrig="1538" w:dyaOrig="994" w14:anchorId="79541CBB">
          <v:shape id="_x0000_i1028" type="#_x0000_t75" style="width:76.9pt;height:48.55pt" o:ole="">
            <v:imagedata r:id="rId126" o:title=""/>
          </v:shape>
          <o:OLEObject Type="Embed" ProgID="Excel.Sheet.12" ShapeID="_x0000_i1028" DrawAspect="Icon" ObjectID="_1742164031" r:id="rId127"/>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9pt;height:48.55pt" o:ole="">
            <v:imagedata r:id="rId128" o:title=""/>
          </v:shape>
          <o:OLEObject Type="Embed" ProgID="Package" ShapeID="_x0000_i1029" DrawAspect="Icon" ObjectID="_1742164032" r:id="rId129"/>
        </w:object>
      </w:r>
      <w:r>
        <w:object w:dxaOrig="1538" w:dyaOrig="994" w14:anchorId="239854C1">
          <v:shape id="_x0000_i1030" type="#_x0000_t75" style="width:76.9pt;height:48.55pt" o:ole="">
            <v:imagedata r:id="rId130" o:title=""/>
          </v:shape>
          <o:OLEObject Type="Embed" ProgID="Package" ShapeID="_x0000_i1030" DrawAspect="Icon" ObjectID="_1742164033" r:id="rId131"/>
        </w:object>
      </w:r>
      <w:r>
        <w:object w:dxaOrig="1538" w:dyaOrig="994" w14:anchorId="1A2198D4">
          <v:shape id="_x0000_i1031" type="#_x0000_t75" style="width:76.9pt;height:48.55pt" o:ole="">
            <v:imagedata r:id="rId132" o:title=""/>
          </v:shape>
          <o:OLEObject Type="Embed" ProgID="Package" ShapeID="_x0000_i1031" DrawAspect="Icon" ObjectID="_1742164034" r:id="rId133"/>
        </w:object>
      </w:r>
      <w:r w:rsidR="008C09E4">
        <w:object w:dxaOrig="1538" w:dyaOrig="994" w14:anchorId="177EE0DC">
          <v:shape id="_x0000_i1032" type="#_x0000_t75" style="width:76.9pt;height:48.55pt" o:ole="">
            <v:imagedata r:id="rId134" o:title=""/>
          </v:shape>
          <o:OLEObject Type="Embed" ProgID="Package" ShapeID="_x0000_i1032" DrawAspect="Icon" ObjectID="_1742164035" r:id="rId135"/>
        </w:object>
      </w:r>
      <w:r>
        <w:object w:dxaOrig="1538" w:dyaOrig="994" w14:anchorId="332429D4">
          <v:shape id="_x0000_i1033" type="#_x0000_t75" style="width:76.9pt;height:48.55pt" o:ole="">
            <v:imagedata r:id="rId136" o:title=""/>
          </v:shape>
          <o:OLEObject Type="Embed" ProgID="Package" ShapeID="_x0000_i1033" DrawAspect="Icon" ObjectID="_1742164036" r:id="rId137"/>
        </w:object>
      </w:r>
      <w:r>
        <w:object w:dxaOrig="1538" w:dyaOrig="994" w14:anchorId="16A22FCF">
          <v:shape id="_x0000_i1034" type="#_x0000_t75" style="width:76.9pt;height:48.55pt" o:ole="">
            <v:imagedata r:id="rId138" o:title=""/>
          </v:shape>
          <o:OLEObject Type="Embed" ProgID="Package" ShapeID="_x0000_i1034" DrawAspect="Icon" ObjectID="_1742164037" r:id="rId139"/>
        </w:object>
      </w:r>
      <w:r>
        <w:object w:dxaOrig="1538" w:dyaOrig="994" w14:anchorId="1A18496E">
          <v:shape id="_x0000_i1035" type="#_x0000_t75" style="width:76.9pt;height:48.55pt" o:ole="">
            <v:imagedata r:id="rId140" o:title=""/>
          </v:shape>
          <o:OLEObject Type="Embed" ProgID="Package" ShapeID="_x0000_i1035" DrawAspect="Icon" ObjectID="_1742164038" r:id="rId141"/>
        </w:object>
      </w:r>
      <w:r>
        <w:object w:dxaOrig="1538" w:dyaOrig="994" w14:anchorId="69FB84FC">
          <v:shape id="_x0000_i1036" type="#_x0000_t75" style="width:76.9pt;height:48.55pt" o:ole="">
            <v:imagedata r:id="rId142" o:title=""/>
          </v:shape>
          <o:OLEObject Type="Embed" ProgID="Package" ShapeID="_x0000_i1036" DrawAspect="Icon" ObjectID="_1742164039" r:id="rId143"/>
        </w:object>
      </w:r>
      <w:r>
        <w:object w:dxaOrig="1538" w:dyaOrig="994" w14:anchorId="21841C9C">
          <v:shape id="_x0000_i1037" type="#_x0000_t75" style="width:76.9pt;height:48.55pt" o:ole="">
            <v:imagedata r:id="rId144" o:title=""/>
          </v:shape>
          <o:OLEObject Type="Embed" ProgID="Package" ShapeID="_x0000_i1037" DrawAspect="Icon" ObjectID="_1742164040" r:id="rId145"/>
        </w:object>
      </w:r>
      <w:r>
        <w:object w:dxaOrig="1538" w:dyaOrig="994" w14:anchorId="3ECD9D6F">
          <v:shape id="_x0000_i1038" type="#_x0000_t75" style="width:76.9pt;height:48.55pt" o:ole="">
            <v:imagedata r:id="rId146" o:title=""/>
          </v:shape>
          <o:OLEObject Type="Embed" ProgID="Package" ShapeID="_x0000_i1038" DrawAspect="Icon" ObjectID="_1742164041" r:id="rId147"/>
        </w:object>
      </w:r>
      <w:r>
        <w:object w:dxaOrig="1538" w:dyaOrig="994" w14:anchorId="14355A1E">
          <v:shape id="_x0000_i1039" type="#_x0000_t75" style="width:76.9pt;height:48.55pt" o:ole="">
            <v:imagedata r:id="rId148" o:title=""/>
          </v:shape>
          <o:OLEObject Type="Embed" ProgID="Package" ShapeID="_x0000_i1039" DrawAspect="Icon" ObjectID="_1742164042" r:id="rId149"/>
        </w:object>
      </w:r>
      <w:r>
        <w:object w:dxaOrig="1538" w:dyaOrig="994" w14:anchorId="3740B944">
          <v:shape id="_x0000_i1040" type="#_x0000_t75" style="width:76.9pt;height:48.55pt" o:ole="">
            <v:imagedata r:id="rId150" o:title=""/>
          </v:shape>
          <o:OLEObject Type="Embed" ProgID="Package" ShapeID="_x0000_i1040" DrawAspect="Icon" ObjectID="_1742164043" r:id="rId151"/>
        </w:object>
      </w:r>
      <w:r>
        <w:object w:dxaOrig="1538" w:dyaOrig="994" w14:anchorId="6D4802CA">
          <v:shape id="_x0000_i1041" type="#_x0000_t75" style="width:76.9pt;height:48.55pt" o:ole="">
            <v:imagedata r:id="rId152" o:title=""/>
          </v:shape>
          <o:OLEObject Type="Embed" ProgID="Package" ShapeID="_x0000_i1041" DrawAspect="Icon" ObjectID="_1742164044" r:id="rId153"/>
        </w:object>
      </w:r>
      <w:r>
        <w:object w:dxaOrig="1538" w:dyaOrig="994" w14:anchorId="2DF370B4">
          <v:shape id="_x0000_i1042" type="#_x0000_t75" style="width:76.9pt;height:48.55pt" o:ole="">
            <v:imagedata r:id="rId154" o:title=""/>
          </v:shape>
          <o:OLEObject Type="Embed" ProgID="Package" ShapeID="_x0000_i1042" DrawAspect="Icon" ObjectID="_1742164045" r:id="rId155"/>
        </w:object>
      </w:r>
      <w:r>
        <w:object w:dxaOrig="1538" w:dyaOrig="994" w14:anchorId="0F571781">
          <v:shape id="_x0000_i1043" type="#_x0000_t75" style="width:76.9pt;height:48.55pt" o:ole="">
            <v:imagedata r:id="rId156" o:title=""/>
          </v:shape>
          <o:OLEObject Type="Embed" ProgID="Package" ShapeID="_x0000_i1043" DrawAspect="Icon" ObjectID="_1742164046" r:id="rId157"/>
        </w:object>
      </w:r>
      <w:r>
        <w:object w:dxaOrig="1538" w:dyaOrig="994" w14:anchorId="5DF0C71A">
          <v:shape id="_x0000_i1044" type="#_x0000_t75" style="width:76.9pt;height:48.55pt" o:ole="">
            <v:imagedata r:id="rId158" o:title=""/>
          </v:shape>
          <o:OLEObject Type="Embed" ProgID="Package" ShapeID="_x0000_i1044" DrawAspect="Icon" ObjectID="_1742164047" r:id="rId159"/>
        </w:object>
      </w:r>
      <w:r>
        <w:object w:dxaOrig="1538" w:dyaOrig="994" w14:anchorId="35BD007E">
          <v:shape id="_x0000_i1045" type="#_x0000_t75" style="width:76.9pt;height:48.55pt" o:ole="">
            <v:imagedata r:id="rId160" o:title=""/>
          </v:shape>
          <o:OLEObject Type="Embed" ProgID="Package" ShapeID="_x0000_i1045" DrawAspect="Icon" ObjectID="_1742164048" r:id="rId161"/>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9pt;height:48.55pt" o:ole="">
            <v:imagedata r:id="rId162" o:title=""/>
          </v:shape>
          <o:OLEObject Type="Embed" ProgID="Package" ShapeID="_x0000_i1046" DrawAspect="Icon" ObjectID="_1742164049" r:id="rId163"/>
        </w:object>
      </w:r>
      <w:r>
        <w:object w:dxaOrig="1538" w:dyaOrig="994" w14:anchorId="5524D4A7">
          <v:shape id="_x0000_i1047" type="#_x0000_t75" style="width:76.9pt;height:48.55pt" o:ole="">
            <v:imagedata r:id="rId164" o:title=""/>
          </v:shape>
          <o:OLEObject Type="Embed" ProgID="Package" ShapeID="_x0000_i1047" DrawAspect="Icon" ObjectID="_1742164050" r:id="rId165"/>
        </w:object>
      </w:r>
      <w:r>
        <w:object w:dxaOrig="1538" w:dyaOrig="994" w14:anchorId="42DF8F04">
          <v:shape id="_x0000_i1048" type="#_x0000_t75" style="width:76.9pt;height:48.55pt" o:ole="">
            <v:imagedata r:id="rId166" o:title=""/>
          </v:shape>
          <o:OLEObject Type="Embed" ProgID="Package" ShapeID="_x0000_i1048" DrawAspect="Icon" ObjectID="_1742164051" r:id="rId167"/>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68">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340BD5" w:rsidP="00AD6514">
            <w:pPr>
              <w:spacing w:before="60" w:after="60"/>
              <w:rPr>
                <w:rFonts w:ascii="Lucida Console" w:hAnsi="Lucida Console"/>
                <w:sz w:val="16"/>
                <w:szCs w:val="16"/>
              </w:rPr>
            </w:pPr>
            <w:hyperlink r:id="rId169"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340BD5" w:rsidP="00AD6514">
            <w:pPr>
              <w:spacing w:before="60" w:after="60"/>
              <w:rPr>
                <w:rFonts w:ascii="Lucida Console" w:hAnsi="Lucida Console"/>
                <w:sz w:val="16"/>
                <w:szCs w:val="16"/>
              </w:rPr>
            </w:pPr>
            <w:hyperlink r:id="rId171"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6640F" w14:textId="77777777" w:rsidR="00061CE9" w:rsidRDefault="00061CE9" w:rsidP="00BE578B">
      <w:pPr>
        <w:spacing w:after="0" w:line="240" w:lineRule="auto"/>
      </w:pPr>
      <w:r>
        <w:separator/>
      </w:r>
    </w:p>
  </w:endnote>
  <w:endnote w:type="continuationSeparator" w:id="0">
    <w:p w14:paraId="69F4D03D" w14:textId="77777777" w:rsidR="00061CE9" w:rsidRDefault="00061CE9"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30EB3" w14:textId="77777777" w:rsidR="00061CE9" w:rsidRDefault="00061CE9" w:rsidP="00BE578B">
      <w:pPr>
        <w:spacing w:after="0" w:line="240" w:lineRule="auto"/>
      </w:pPr>
      <w:r>
        <w:separator/>
      </w:r>
    </w:p>
  </w:footnote>
  <w:footnote w:type="continuationSeparator" w:id="0">
    <w:p w14:paraId="69783412" w14:textId="77777777" w:rsidR="00061CE9" w:rsidRDefault="00061CE9"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defaultTabStop w:val="720"/>
  <w:characterSpacingControl w:val="doNotCompress"/>
  <w:hdrShapeDefaults>
    <o:shapedefaults v:ext="edit" spidmax="2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WZmtQAimUwe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20"/>
    <w:rsid w:val="00013284"/>
    <w:rsid w:val="00013590"/>
    <w:rsid w:val="0001452D"/>
    <w:rsid w:val="000153ED"/>
    <w:rsid w:val="000154EC"/>
    <w:rsid w:val="000158BC"/>
    <w:rsid w:val="00015C65"/>
    <w:rsid w:val="00016479"/>
    <w:rsid w:val="000165DF"/>
    <w:rsid w:val="00016686"/>
    <w:rsid w:val="00016A11"/>
    <w:rsid w:val="00017423"/>
    <w:rsid w:val="00017533"/>
    <w:rsid w:val="0001773E"/>
    <w:rsid w:val="000179E2"/>
    <w:rsid w:val="00017BDD"/>
    <w:rsid w:val="00017FC3"/>
    <w:rsid w:val="00020042"/>
    <w:rsid w:val="0002145F"/>
    <w:rsid w:val="000221C8"/>
    <w:rsid w:val="00022333"/>
    <w:rsid w:val="00022524"/>
    <w:rsid w:val="00023DF5"/>
    <w:rsid w:val="00024218"/>
    <w:rsid w:val="00024CCB"/>
    <w:rsid w:val="00024DE0"/>
    <w:rsid w:val="00024E8E"/>
    <w:rsid w:val="000252BB"/>
    <w:rsid w:val="00025986"/>
    <w:rsid w:val="00026A0A"/>
    <w:rsid w:val="00026E01"/>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339"/>
    <w:rsid w:val="000529A9"/>
    <w:rsid w:val="00052ED4"/>
    <w:rsid w:val="00052F7D"/>
    <w:rsid w:val="0005346A"/>
    <w:rsid w:val="000536A6"/>
    <w:rsid w:val="000538DB"/>
    <w:rsid w:val="00053BFD"/>
    <w:rsid w:val="00053CAF"/>
    <w:rsid w:val="000546EA"/>
    <w:rsid w:val="0005684C"/>
    <w:rsid w:val="00056934"/>
    <w:rsid w:val="0005699A"/>
    <w:rsid w:val="000571FE"/>
    <w:rsid w:val="0005741F"/>
    <w:rsid w:val="000574E1"/>
    <w:rsid w:val="00057773"/>
    <w:rsid w:val="00057892"/>
    <w:rsid w:val="00057E4A"/>
    <w:rsid w:val="00060125"/>
    <w:rsid w:val="0006043F"/>
    <w:rsid w:val="00060BA2"/>
    <w:rsid w:val="00060DED"/>
    <w:rsid w:val="00061467"/>
    <w:rsid w:val="00061CE9"/>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5F40"/>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3F8F"/>
    <w:rsid w:val="000940DD"/>
    <w:rsid w:val="00094514"/>
    <w:rsid w:val="00095297"/>
    <w:rsid w:val="000956CD"/>
    <w:rsid w:val="0009614E"/>
    <w:rsid w:val="00096EBA"/>
    <w:rsid w:val="00097FAC"/>
    <w:rsid w:val="000A1294"/>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224"/>
    <w:rsid w:val="000F538D"/>
    <w:rsid w:val="000F540E"/>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303"/>
    <w:rsid w:val="00107A12"/>
    <w:rsid w:val="00107B9E"/>
    <w:rsid w:val="00107BE1"/>
    <w:rsid w:val="00107D46"/>
    <w:rsid w:val="00110BFB"/>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0F78"/>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D84"/>
    <w:rsid w:val="00130E4D"/>
    <w:rsid w:val="00130F58"/>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25"/>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4D32"/>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767"/>
    <w:rsid w:val="0017399E"/>
    <w:rsid w:val="00173D15"/>
    <w:rsid w:val="0017429A"/>
    <w:rsid w:val="00174348"/>
    <w:rsid w:val="001743F6"/>
    <w:rsid w:val="00174429"/>
    <w:rsid w:val="00174558"/>
    <w:rsid w:val="00174913"/>
    <w:rsid w:val="00174A16"/>
    <w:rsid w:val="001756D5"/>
    <w:rsid w:val="0017577F"/>
    <w:rsid w:val="0017583F"/>
    <w:rsid w:val="00175F62"/>
    <w:rsid w:val="00176294"/>
    <w:rsid w:val="001767D5"/>
    <w:rsid w:val="00176DC0"/>
    <w:rsid w:val="00176FCA"/>
    <w:rsid w:val="00177391"/>
    <w:rsid w:val="00177AF2"/>
    <w:rsid w:val="00177BA9"/>
    <w:rsid w:val="0018087B"/>
    <w:rsid w:val="00180DCA"/>
    <w:rsid w:val="00181481"/>
    <w:rsid w:val="00182DF7"/>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4857"/>
    <w:rsid w:val="0019501C"/>
    <w:rsid w:val="00195146"/>
    <w:rsid w:val="00195A6F"/>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6DB3"/>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245"/>
    <w:rsid w:val="001C569C"/>
    <w:rsid w:val="001C5D43"/>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BCB"/>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1C03"/>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58C"/>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5E3"/>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2A"/>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49A"/>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1DA"/>
    <w:rsid w:val="00283660"/>
    <w:rsid w:val="002836AF"/>
    <w:rsid w:val="00285CD3"/>
    <w:rsid w:val="00285FF4"/>
    <w:rsid w:val="00286185"/>
    <w:rsid w:val="0028708B"/>
    <w:rsid w:val="00290403"/>
    <w:rsid w:val="0029065A"/>
    <w:rsid w:val="00290799"/>
    <w:rsid w:val="00290C1C"/>
    <w:rsid w:val="00291082"/>
    <w:rsid w:val="002914C6"/>
    <w:rsid w:val="00291981"/>
    <w:rsid w:val="002919E8"/>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3F46"/>
    <w:rsid w:val="002A4312"/>
    <w:rsid w:val="002A4564"/>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1B7A"/>
    <w:rsid w:val="002E22A5"/>
    <w:rsid w:val="002E2DE9"/>
    <w:rsid w:val="002E3478"/>
    <w:rsid w:val="002E388D"/>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798"/>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978"/>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083"/>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0BD5"/>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182"/>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1DD"/>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08"/>
    <w:rsid w:val="00396657"/>
    <w:rsid w:val="003969DF"/>
    <w:rsid w:val="0039726F"/>
    <w:rsid w:val="00397E27"/>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6E4"/>
    <w:rsid w:val="003C3A0A"/>
    <w:rsid w:val="003C3BB6"/>
    <w:rsid w:val="003C4109"/>
    <w:rsid w:val="003C4113"/>
    <w:rsid w:val="003C4A66"/>
    <w:rsid w:val="003C5032"/>
    <w:rsid w:val="003C5103"/>
    <w:rsid w:val="003C5356"/>
    <w:rsid w:val="003C5515"/>
    <w:rsid w:val="003C57C8"/>
    <w:rsid w:val="003C5A39"/>
    <w:rsid w:val="003C5CED"/>
    <w:rsid w:val="003C5DBE"/>
    <w:rsid w:val="003C5F25"/>
    <w:rsid w:val="003C69A9"/>
    <w:rsid w:val="003C6FC2"/>
    <w:rsid w:val="003C706C"/>
    <w:rsid w:val="003C707F"/>
    <w:rsid w:val="003C71BA"/>
    <w:rsid w:val="003C72C6"/>
    <w:rsid w:val="003C7AB1"/>
    <w:rsid w:val="003C7E49"/>
    <w:rsid w:val="003D03BC"/>
    <w:rsid w:val="003D0B1D"/>
    <w:rsid w:val="003D0C02"/>
    <w:rsid w:val="003D2C13"/>
    <w:rsid w:val="003D2DF8"/>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0C07"/>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4E9"/>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37EF"/>
    <w:rsid w:val="004344AC"/>
    <w:rsid w:val="00434B38"/>
    <w:rsid w:val="00435820"/>
    <w:rsid w:val="00435979"/>
    <w:rsid w:val="004368B1"/>
    <w:rsid w:val="00436AE1"/>
    <w:rsid w:val="004378E1"/>
    <w:rsid w:val="00437E2E"/>
    <w:rsid w:val="00440602"/>
    <w:rsid w:val="004406B4"/>
    <w:rsid w:val="00440B9D"/>
    <w:rsid w:val="00440BC6"/>
    <w:rsid w:val="00440DAF"/>
    <w:rsid w:val="0044159A"/>
    <w:rsid w:val="00441652"/>
    <w:rsid w:val="0044178F"/>
    <w:rsid w:val="00441F91"/>
    <w:rsid w:val="00442C7E"/>
    <w:rsid w:val="0044355A"/>
    <w:rsid w:val="00444203"/>
    <w:rsid w:val="0044425B"/>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C6"/>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DC4"/>
    <w:rsid w:val="004B0FED"/>
    <w:rsid w:val="004B1330"/>
    <w:rsid w:val="004B165C"/>
    <w:rsid w:val="004B1F61"/>
    <w:rsid w:val="004B2043"/>
    <w:rsid w:val="004B20E6"/>
    <w:rsid w:val="004B3576"/>
    <w:rsid w:val="004B3CD4"/>
    <w:rsid w:val="004B4856"/>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0866"/>
    <w:rsid w:val="004E1E54"/>
    <w:rsid w:val="004E286B"/>
    <w:rsid w:val="004E2AF6"/>
    <w:rsid w:val="004E2D19"/>
    <w:rsid w:val="004E2ECD"/>
    <w:rsid w:val="004E2ECE"/>
    <w:rsid w:val="004E2F7F"/>
    <w:rsid w:val="004E45EB"/>
    <w:rsid w:val="004E48E4"/>
    <w:rsid w:val="004E507F"/>
    <w:rsid w:val="004E513E"/>
    <w:rsid w:val="004E5E30"/>
    <w:rsid w:val="004E6428"/>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08C"/>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A8E"/>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971"/>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354"/>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5B21"/>
    <w:rsid w:val="005663BD"/>
    <w:rsid w:val="0056654E"/>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0A1"/>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526"/>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E15"/>
    <w:rsid w:val="005E3F8A"/>
    <w:rsid w:val="005E42F2"/>
    <w:rsid w:val="005E47B2"/>
    <w:rsid w:val="005E4A7C"/>
    <w:rsid w:val="005E4E4A"/>
    <w:rsid w:val="005E500E"/>
    <w:rsid w:val="005E505B"/>
    <w:rsid w:val="005E50C9"/>
    <w:rsid w:val="005E5A84"/>
    <w:rsid w:val="005E5B2B"/>
    <w:rsid w:val="005E60AF"/>
    <w:rsid w:val="005E61CB"/>
    <w:rsid w:val="005E6314"/>
    <w:rsid w:val="005E658D"/>
    <w:rsid w:val="005E6D62"/>
    <w:rsid w:val="005E761B"/>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CD8"/>
    <w:rsid w:val="00613F3C"/>
    <w:rsid w:val="00614D7D"/>
    <w:rsid w:val="0061583D"/>
    <w:rsid w:val="0061591A"/>
    <w:rsid w:val="00615FFD"/>
    <w:rsid w:val="006161C8"/>
    <w:rsid w:val="00616531"/>
    <w:rsid w:val="006165DE"/>
    <w:rsid w:val="0061662A"/>
    <w:rsid w:val="00616A88"/>
    <w:rsid w:val="0061728F"/>
    <w:rsid w:val="00617578"/>
    <w:rsid w:val="00617ACD"/>
    <w:rsid w:val="0062014C"/>
    <w:rsid w:val="0062043C"/>
    <w:rsid w:val="006214E1"/>
    <w:rsid w:val="00621B6D"/>
    <w:rsid w:val="00621BC2"/>
    <w:rsid w:val="00621F80"/>
    <w:rsid w:val="00622493"/>
    <w:rsid w:val="0062262D"/>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3FA"/>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1F8"/>
    <w:rsid w:val="006876AC"/>
    <w:rsid w:val="00687C30"/>
    <w:rsid w:val="00687D5E"/>
    <w:rsid w:val="006907D5"/>
    <w:rsid w:val="00690984"/>
    <w:rsid w:val="00690B2F"/>
    <w:rsid w:val="00690D23"/>
    <w:rsid w:val="0069162F"/>
    <w:rsid w:val="00691C94"/>
    <w:rsid w:val="00691D93"/>
    <w:rsid w:val="006920CF"/>
    <w:rsid w:val="006926F2"/>
    <w:rsid w:val="00692FA1"/>
    <w:rsid w:val="00693904"/>
    <w:rsid w:val="0069441F"/>
    <w:rsid w:val="006945AB"/>
    <w:rsid w:val="00694930"/>
    <w:rsid w:val="00694BCB"/>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57ED"/>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1D6B"/>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26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6D3"/>
    <w:rsid w:val="00703FDC"/>
    <w:rsid w:val="00704962"/>
    <w:rsid w:val="00704C3E"/>
    <w:rsid w:val="00705356"/>
    <w:rsid w:val="00705DE0"/>
    <w:rsid w:val="00706001"/>
    <w:rsid w:val="007068AE"/>
    <w:rsid w:val="00706D98"/>
    <w:rsid w:val="007072CA"/>
    <w:rsid w:val="007074F8"/>
    <w:rsid w:val="007076D2"/>
    <w:rsid w:val="007079AB"/>
    <w:rsid w:val="00710588"/>
    <w:rsid w:val="00711A0B"/>
    <w:rsid w:val="00711C2A"/>
    <w:rsid w:val="00711D53"/>
    <w:rsid w:val="007125F8"/>
    <w:rsid w:val="00712F62"/>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024"/>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9F3"/>
    <w:rsid w:val="00732D39"/>
    <w:rsid w:val="0073307B"/>
    <w:rsid w:val="007346E8"/>
    <w:rsid w:val="00734DD9"/>
    <w:rsid w:val="00734ED7"/>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2AC"/>
    <w:rsid w:val="00754AD4"/>
    <w:rsid w:val="007551C8"/>
    <w:rsid w:val="00755666"/>
    <w:rsid w:val="00756E0B"/>
    <w:rsid w:val="00756F00"/>
    <w:rsid w:val="0075748A"/>
    <w:rsid w:val="00757532"/>
    <w:rsid w:val="00757568"/>
    <w:rsid w:val="007578D8"/>
    <w:rsid w:val="00760236"/>
    <w:rsid w:val="00761BC7"/>
    <w:rsid w:val="00762970"/>
    <w:rsid w:val="007629EC"/>
    <w:rsid w:val="00762D9E"/>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6F8"/>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5FB2"/>
    <w:rsid w:val="007A6070"/>
    <w:rsid w:val="007A6743"/>
    <w:rsid w:val="007A6921"/>
    <w:rsid w:val="007A7E64"/>
    <w:rsid w:val="007B0561"/>
    <w:rsid w:val="007B07D0"/>
    <w:rsid w:val="007B0B03"/>
    <w:rsid w:val="007B1015"/>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394"/>
    <w:rsid w:val="007C0C51"/>
    <w:rsid w:val="007C14AC"/>
    <w:rsid w:val="007C176B"/>
    <w:rsid w:val="007C1B00"/>
    <w:rsid w:val="007C1BAA"/>
    <w:rsid w:val="007C2418"/>
    <w:rsid w:val="007C247C"/>
    <w:rsid w:val="007C26F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C7D59"/>
    <w:rsid w:val="007D01CA"/>
    <w:rsid w:val="007D031F"/>
    <w:rsid w:val="007D0CA6"/>
    <w:rsid w:val="007D1644"/>
    <w:rsid w:val="007D22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8AC"/>
    <w:rsid w:val="00805BDA"/>
    <w:rsid w:val="008063C7"/>
    <w:rsid w:val="0080689C"/>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6BB6"/>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7CC"/>
    <w:rsid w:val="00853B72"/>
    <w:rsid w:val="00853E50"/>
    <w:rsid w:val="00853F8E"/>
    <w:rsid w:val="0085458A"/>
    <w:rsid w:val="00854ADE"/>
    <w:rsid w:val="0085591D"/>
    <w:rsid w:val="0085601B"/>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6EB0"/>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BD"/>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E2B"/>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C95"/>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27DB9"/>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84"/>
    <w:rsid w:val="009375B5"/>
    <w:rsid w:val="009375F0"/>
    <w:rsid w:val="009375F5"/>
    <w:rsid w:val="009379A2"/>
    <w:rsid w:val="00940659"/>
    <w:rsid w:val="00940BD3"/>
    <w:rsid w:val="00940F7D"/>
    <w:rsid w:val="009413EA"/>
    <w:rsid w:val="00941612"/>
    <w:rsid w:val="0094186A"/>
    <w:rsid w:val="00942348"/>
    <w:rsid w:val="009424C3"/>
    <w:rsid w:val="00942B31"/>
    <w:rsid w:val="00943866"/>
    <w:rsid w:val="0094408E"/>
    <w:rsid w:val="00944434"/>
    <w:rsid w:val="00944842"/>
    <w:rsid w:val="00944955"/>
    <w:rsid w:val="0094559C"/>
    <w:rsid w:val="009456E9"/>
    <w:rsid w:val="00945A3D"/>
    <w:rsid w:val="0094657C"/>
    <w:rsid w:val="00947DC0"/>
    <w:rsid w:val="00947DCD"/>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0F0C"/>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0904"/>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702"/>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5C0"/>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3756"/>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687"/>
    <w:rsid w:val="009D3AB9"/>
    <w:rsid w:val="009D3AFF"/>
    <w:rsid w:val="009D3D80"/>
    <w:rsid w:val="009D436E"/>
    <w:rsid w:val="009D4432"/>
    <w:rsid w:val="009D508D"/>
    <w:rsid w:val="009D552C"/>
    <w:rsid w:val="009D63FC"/>
    <w:rsid w:val="009D6C98"/>
    <w:rsid w:val="009D7A3D"/>
    <w:rsid w:val="009D7EB9"/>
    <w:rsid w:val="009E00AF"/>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1EB0"/>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4EAC"/>
    <w:rsid w:val="00A05667"/>
    <w:rsid w:val="00A05CB2"/>
    <w:rsid w:val="00A05F03"/>
    <w:rsid w:val="00A066F6"/>
    <w:rsid w:val="00A06D5D"/>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0E69"/>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3DA6"/>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748"/>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2FCA"/>
    <w:rsid w:val="00A52FCB"/>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312C"/>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1D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854"/>
    <w:rsid w:val="00A9696F"/>
    <w:rsid w:val="00A96D57"/>
    <w:rsid w:val="00A9729F"/>
    <w:rsid w:val="00A972C4"/>
    <w:rsid w:val="00A97598"/>
    <w:rsid w:val="00A97BE5"/>
    <w:rsid w:val="00AA0AB6"/>
    <w:rsid w:val="00AA0CE0"/>
    <w:rsid w:val="00AA139E"/>
    <w:rsid w:val="00AA19BF"/>
    <w:rsid w:val="00AA1F7C"/>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590"/>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839"/>
    <w:rsid w:val="00B05E69"/>
    <w:rsid w:val="00B064A0"/>
    <w:rsid w:val="00B06AEE"/>
    <w:rsid w:val="00B06E0E"/>
    <w:rsid w:val="00B1025B"/>
    <w:rsid w:val="00B10273"/>
    <w:rsid w:val="00B105C4"/>
    <w:rsid w:val="00B107DC"/>
    <w:rsid w:val="00B109AB"/>
    <w:rsid w:val="00B10A6E"/>
    <w:rsid w:val="00B10D72"/>
    <w:rsid w:val="00B10E77"/>
    <w:rsid w:val="00B1151C"/>
    <w:rsid w:val="00B11610"/>
    <w:rsid w:val="00B11728"/>
    <w:rsid w:val="00B11A2B"/>
    <w:rsid w:val="00B12390"/>
    <w:rsid w:val="00B124AC"/>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16B"/>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1EE"/>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1D10"/>
    <w:rsid w:val="00B52505"/>
    <w:rsid w:val="00B52533"/>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B93"/>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681"/>
    <w:rsid w:val="00BB48CF"/>
    <w:rsid w:val="00BB59BC"/>
    <w:rsid w:val="00BB6547"/>
    <w:rsid w:val="00BB6E9D"/>
    <w:rsid w:val="00BB6F5A"/>
    <w:rsid w:val="00BB7076"/>
    <w:rsid w:val="00BC0BC2"/>
    <w:rsid w:val="00BC0E8C"/>
    <w:rsid w:val="00BC0F85"/>
    <w:rsid w:val="00BC1AA2"/>
    <w:rsid w:val="00BC2088"/>
    <w:rsid w:val="00BC304A"/>
    <w:rsid w:val="00BC31A3"/>
    <w:rsid w:val="00BC32D2"/>
    <w:rsid w:val="00BC3B1E"/>
    <w:rsid w:val="00BC3F4F"/>
    <w:rsid w:val="00BC4507"/>
    <w:rsid w:val="00BC4D2D"/>
    <w:rsid w:val="00BC511E"/>
    <w:rsid w:val="00BC5397"/>
    <w:rsid w:val="00BC566D"/>
    <w:rsid w:val="00BC5FC7"/>
    <w:rsid w:val="00BC61D1"/>
    <w:rsid w:val="00BC667C"/>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2742"/>
    <w:rsid w:val="00C32D19"/>
    <w:rsid w:val="00C33132"/>
    <w:rsid w:val="00C344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39E3"/>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6BC"/>
    <w:rsid w:val="00CF4DCE"/>
    <w:rsid w:val="00CF4E4D"/>
    <w:rsid w:val="00CF54DE"/>
    <w:rsid w:val="00CF5C00"/>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0F"/>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501"/>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33A"/>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8E1"/>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0C47"/>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47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197"/>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D72"/>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C78EA"/>
    <w:rsid w:val="00DD0011"/>
    <w:rsid w:val="00DD003E"/>
    <w:rsid w:val="00DD098A"/>
    <w:rsid w:val="00DD0E63"/>
    <w:rsid w:val="00DD1472"/>
    <w:rsid w:val="00DD15D0"/>
    <w:rsid w:val="00DD1CE9"/>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442"/>
    <w:rsid w:val="00DE560A"/>
    <w:rsid w:val="00DE57C8"/>
    <w:rsid w:val="00DE60FC"/>
    <w:rsid w:val="00DE6611"/>
    <w:rsid w:val="00DE669A"/>
    <w:rsid w:val="00DE74A2"/>
    <w:rsid w:val="00DE7593"/>
    <w:rsid w:val="00DE79E8"/>
    <w:rsid w:val="00DF0024"/>
    <w:rsid w:val="00DF078A"/>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5D9A"/>
    <w:rsid w:val="00E161EA"/>
    <w:rsid w:val="00E1631F"/>
    <w:rsid w:val="00E168D7"/>
    <w:rsid w:val="00E170B7"/>
    <w:rsid w:val="00E171A8"/>
    <w:rsid w:val="00E17BD1"/>
    <w:rsid w:val="00E20563"/>
    <w:rsid w:val="00E21095"/>
    <w:rsid w:val="00E21106"/>
    <w:rsid w:val="00E21B84"/>
    <w:rsid w:val="00E220B1"/>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70B"/>
    <w:rsid w:val="00E4286C"/>
    <w:rsid w:val="00E42EA3"/>
    <w:rsid w:val="00E448C1"/>
    <w:rsid w:val="00E44A0A"/>
    <w:rsid w:val="00E4546F"/>
    <w:rsid w:val="00E461C0"/>
    <w:rsid w:val="00E474E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909"/>
    <w:rsid w:val="00E70AE2"/>
    <w:rsid w:val="00E70D79"/>
    <w:rsid w:val="00E71818"/>
    <w:rsid w:val="00E728EB"/>
    <w:rsid w:val="00E73420"/>
    <w:rsid w:val="00E738A3"/>
    <w:rsid w:val="00E73913"/>
    <w:rsid w:val="00E73947"/>
    <w:rsid w:val="00E7417D"/>
    <w:rsid w:val="00E74464"/>
    <w:rsid w:val="00E7495E"/>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0AF4"/>
    <w:rsid w:val="00EB1017"/>
    <w:rsid w:val="00EB1D1E"/>
    <w:rsid w:val="00EB2888"/>
    <w:rsid w:val="00EB2A8A"/>
    <w:rsid w:val="00EB2B1A"/>
    <w:rsid w:val="00EB3591"/>
    <w:rsid w:val="00EB44F4"/>
    <w:rsid w:val="00EB4B65"/>
    <w:rsid w:val="00EB4BFF"/>
    <w:rsid w:val="00EB4EB9"/>
    <w:rsid w:val="00EB5F44"/>
    <w:rsid w:val="00EB5F52"/>
    <w:rsid w:val="00EB663A"/>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7EC"/>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4F5C"/>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8FB"/>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2EFB"/>
    <w:rsid w:val="00F43155"/>
    <w:rsid w:val="00F43498"/>
    <w:rsid w:val="00F44133"/>
    <w:rsid w:val="00F44C81"/>
    <w:rsid w:val="00F453F4"/>
    <w:rsid w:val="00F45F91"/>
    <w:rsid w:val="00F46788"/>
    <w:rsid w:val="00F469AE"/>
    <w:rsid w:val="00F469BD"/>
    <w:rsid w:val="00F46BBB"/>
    <w:rsid w:val="00F46DD0"/>
    <w:rsid w:val="00F4701E"/>
    <w:rsid w:val="00F47064"/>
    <w:rsid w:val="00F4772C"/>
    <w:rsid w:val="00F47EEF"/>
    <w:rsid w:val="00F50487"/>
    <w:rsid w:val="00F5077D"/>
    <w:rsid w:val="00F50FAD"/>
    <w:rsid w:val="00F51FC4"/>
    <w:rsid w:val="00F52132"/>
    <w:rsid w:val="00F52573"/>
    <w:rsid w:val="00F526F7"/>
    <w:rsid w:val="00F532D3"/>
    <w:rsid w:val="00F537CD"/>
    <w:rsid w:val="00F5387F"/>
    <w:rsid w:val="00F53B57"/>
    <w:rsid w:val="00F53DF7"/>
    <w:rsid w:val="00F54618"/>
    <w:rsid w:val="00F54A4C"/>
    <w:rsid w:val="00F55A05"/>
    <w:rsid w:val="00F55EBD"/>
    <w:rsid w:val="00F55F01"/>
    <w:rsid w:val="00F564FE"/>
    <w:rsid w:val="00F5719D"/>
    <w:rsid w:val="00F57FEC"/>
    <w:rsid w:val="00F60019"/>
    <w:rsid w:val="00F602ED"/>
    <w:rsid w:val="00F615FE"/>
    <w:rsid w:val="00F61E6C"/>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090A"/>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DC5"/>
    <w:rsid w:val="00F96E1F"/>
    <w:rsid w:val="00F97508"/>
    <w:rsid w:val="00F97BC8"/>
    <w:rsid w:val="00FA0249"/>
    <w:rsid w:val="00FA0777"/>
    <w:rsid w:val="00FA1F36"/>
    <w:rsid w:val="00FA2292"/>
    <w:rsid w:val="00FA263A"/>
    <w:rsid w:val="00FA287E"/>
    <w:rsid w:val="00FA2C32"/>
    <w:rsid w:val="00FA367F"/>
    <w:rsid w:val="00FA3C8B"/>
    <w:rsid w:val="00FA3E45"/>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8"/>
    <w:rsid w:val="00FB779E"/>
    <w:rsid w:val="00FB7D9B"/>
    <w:rsid w:val="00FB7E70"/>
    <w:rsid w:val="00FC0047"/>
    <w:rsid w:val="00FC13A4"/>
    <w:rsid w:val="00FC1D1E"/>
    <w:rsid w:val="00FC28C9"/>
    <w:rsid w:val="00FC2E1E"/>
    <w:rsid w:val="00FC313A"/>
    <w:rsid w:val="00FC3742"/>
    <w:rsid w:val="00FC3E0B"/>
    <w:rsid w:val="00FC4D59"/>
    <w:rsid w:val="00FC4F98"/>
    <w:rsid w:val="00FC52FE"/>
    <w:rsid w:val="00FC604B"/>
    <w:rsid w:val="00FC62F3"/>
    <w:rsid w:val="00FC6719"/>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02D3"/>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14.emf"/><Relationship Id="rId159" Type="http://schemas.openxmlformats.org/officeDocument/2006/relationships/oleObject" Target="embeddings/oleObject17.bin"/><Relationship Id="rId170" Type="http://schemas.openxmlformats.org/officeDocument/2006/relationships/image" Target="media/image130.png"/><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09.emf"/><Relationship Id="rId149" Type="http://schemas.openxmlformats.org/officeDocument/2006/relationships/oleObject" Target="embeddings/oleObject12.bin"/><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image" Target="media/image125.emf"/><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hyperlink" Target="https://docs.arduino.cc/built-in-examples/digital/Debounce," TargetMode="External"/><Relationship Id="rId139" Type="http://schemas.openxmlformats.org/officeDocument/2006/relationships/oleObject" Target="embeddings/oleObject7.bin"/><Relationship Id="rId85" Type="http://schemas.openxmlformats.org/officeDocument/2006/relationships/image" Target="media/image72.jpeg"/><Relationship Id="rId150" Type="http://schemas.openxmlformats.org/officeDocument/2006/relationships/image" Target="media/image120.emf"/><Relationship Id="rId171" Type="http://schemas.openxmlformats.org/officeDocument/2006/relationships/hyperlink" Target="https://tschiboka.co.uk/projects/riffmaster/index.html" TargetMode="External"/><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oleObject" Target="embeddings/oleObject2.bin"/><Relationship Id="rId54" Type="http://schemas.microsoft.com/office/2007/relationships/hdphoto" Target="media/hdphoto4.wdp"/><Relationship Id="rId75" Type="http://schemas.openxmlformats.org/officeDocument/2006/relationships/image" Target="media/image62.png"/><Relationship Id="rId96" Type="http://schemas.openxmlformats.org/officeDocument/2006/relationships/image" Target="media/image83.jpeg"/><Relationship Id="rId140" Type="http://schemas.openxmlformats.org/officeDocument/2006/relationships/image" Target="media/image115.emf"/><Relationship Id="rId161" Type="http://schemas.openxmlformats.org/officeDocument/2006/relationships/oleObject" Target="embeddings/oleObject18.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1.png"/><Relationship Id="rId119" Type="http://schemas.openxmlformats.org/officeDocument/2006/relationships/hyperlink" Target="https://www.academia.edu/29462582/The_Feasibility_Study" TargetMode="External"/><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image" Target="media/image110.emf"/><Relationship Id="rId135" Type="http://schemas.openxmlformats.org/officeDocument/2006/relationships/oleObject" Target="embeddings/oleObject5.bin"/><Relationship Id="rId151" Type="http://schemas.openxmlformats.org/officeDocument/2006/relationships/oleObject" Target="embeddings/oleObject13.bin"/><Relationship Id="rId156" Type="http://schemas.openxmlformats.org/officeDocument/2006/relationships/image" Target="media/image123.emf"/><Relationship Id="rId172" Type="http://schemas.openxmlformats.org/officeDocument/2006/relationships/image" Target="media/image13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image" Target="media/image105.emf"/><Relationship Id="rId125" Type="http://schemas.openxmlformats.org/officeDocument/2006/relationships/package" Target="embeddings/Microsoft_Excel_Macro-Enabled_Worksheet.xlsm"/><Relationship Id="rId141" Type="http://schemas.openxmlformats.org/officeDocument/2006/relationships/oleObject" Target="embeddings/oleObject8.bin"/><Relationship Id="rId146" Type="http://schemas.openxmlformats.org/officeDocument/2006/relationships/image" Target="media/image118.emf"/><Relationship Id="rId167" Type="http://schemas.openxmlformats.org/officeDocument/2006/relationships/oleObject" Target="embeddings/oleObject21.bin"/><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image" Target="media/image126.emf"/><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oleObject" Target="embeddings/oleObject3.bin"/><Relationship Id="rId136" Type="http://schemas.openxmlformats.org/officeDocument/2006/relationships/image" Target="media/image113.emf"/><Relationship Id="rId157" Type="http://schemas.openxmlformats.org/officeDocument/2006/relationships/oleObject" Target="embeddings/oleObject16.bin"/><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image" Target="media/image121.emf"/><Relationship Id="rId173"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08.emf"/><Relationship Id="rId147" Type="http://schemas.openxmlformats.org/officeDocument/2006/relationships/oleObject" Target="embeddings/oleObject11.bin"/><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package" Target="embeddings/Microsoft_Excel_Worksheet.xlsx"/><Relationship Id="rId142" Type="http://schemas.openxmlformats.org/officeDocument/2006/relationships/image" Target="media/image116.emf"/><Relationship Id="rId163" Type="http://schemas.openxmlformats.org/officeDocument/2006/relationships/oleObject" Target="embeddings/oleObject19.bin"/><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oleObject" Target="embeddings/oleObject6.bin"/><Relationship Id="rId158" Type="http://schemas.openxmlformats.org/officeDocument/2006/relationships/image" Target="media/image124.emf"/><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image" Target="media/image111.emf"/><Relationship Id="rId153" Type="http://schemas.openxmlformats.org/officeDocument/2006/relationships/oleObject" Target="embeddings/oleObject14.bin"/><Relationship Id="rId174"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package" Target="embeddings/Microsoft_Excel_Worksheet1.xlsx"/><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6.emf"/><Relationship Id="rId143" Type="http://schemas.openxmlformats.org/officeDocument/2006/relationships/oleObject" Target="embeddings/oleObject9.bin"/><Relationship Id="rId148" Type="http://schemas.openxmlformats.org/officeDocument/2006/relationships/image" Target="media/image119.emf"/><Relationship Id="rId164" Type="http://schemas.openxmlformats.org/officeDocument/2006/relationships/image" Target="media/image127.emf"/><Relationship Id="rId169" Type="http://schemas.openxmlformats.org/officeDocument/2006/relationships/hyperlink" Target="https://github.com/tschiboka/RiffMaster"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oleObject" Target="embeddings/oleObject4.bin"/><Relationship Id="rId154" Type="http://schemas.openxmlformats.org/officeDocument/2006/relationships/image" Target="media/image122.emf"/><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oleObject" Target="embeddings/oleObject1.bin"/><Relationship Id="rId144" Type="http://schemas.openxmlformats.org/officeDocument/2006/relationships/image" Target="media/image117.emf"/><Relationship Id="rId90" Type="http://schemas.openxmlformats.org/officeDocument/2006/relationships/image" Target="media/image77.jpeg"/><Relationship Id="rId165" Type="http://schemas.openxmlformats.org/officeDocument/2006/relationships/oleObject" Target="embeddings/oleObject20.bin"/><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12.emf"/><Relationship Id="rId80" Type="http://schemas.openxmlformats.org/officeDocument/2006/relationships/image" Target="media/image67.jpeg"/><Relationship Id="rId155" Type="http://schemas.openxmlformats.org/officeDocument/2006/relationships/oleObject" Target="embeddings/oleObject15.bin"/><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7.emf"/><Relationship Id="rId70" Type="http://schemas.openxmlformats.org/officeDocument/2006/relationships/image" Target="media/image57.png"/><Relationship Id="rId91" Type="http://schemas.openxmlformats.org/officeDocument/2006/relationships/image" Target="media/image78.jpeg"/><Relationship Id="rId145" Type="http://schemas.openxmlformats.org/officeDocument/2006/relationships/oleObject" Target="embeddings/oleObject10.bin"/><Relationship Id="rId166" Type="http://schemas.openxmlformats.org/officeDocument/2006/relationships/image" Target="media/image1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29</TotalTime>
  <Pages>73</Pages>
  <Words>15380</Words>
  <Characters>87666</Characters>
  <Application>Microsoft Office Word</Application>
  <DocSecurity>0</DocSecurity>
  <Lines>730</Lines>
  <Paragraphs>205</Paragraphs>
  <ScaleCrop>false</ScaleCrop>
  <Company/>
  <LinksUpToDate>false</LinksUpToDate>
  <CharactersWithSpaces>10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736</cp:revision>
  <dcterms:created xsi:type="dcterms:W3CDTF">2022-10-05T20:08:00Z</dcterms:created>
  <dcterms:modified xsi:type="dcterms:W3CDTF">2023-04-05T00:37:00Z</dcterms:modified>
</cp:coreProperties>
</file>